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479F" w:rsidRPr="00CE14EC" w:rsidRDefault="0087479F" w:rsidP="0087479F">
      <w:pPr>
        <w:tabs>
          <w:tab w:val="left" w:pos="3675"/>
          <w:tab w:val="center" w:pos="4536"/>
        </w:tabs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CE14EC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A3AD304" wp14:editId="1DBE3891">
                <wp:simplePos x="0" y="0"/>
                <wp:positionH relativeFrom="column">
                  <wp:posOffset>-176530</wp:posOffset>
                </wp:positionH>
                <wp:positionV relativeFrom="paragraph">
                  <wp:posOffset>-164465</wp:posOffset>
                </wp:positionV>
                <wp:extent cx="1276985" cy="1114425"/>
                <wp:effectExtent l="0" t="0" r="0" b="952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98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479F" w:rsidRDefault="0087479F" w:rsidP="0087479F">
                            <w:r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>
                                  <wp:extent cx="857250" cy="857250"/>
                                  <wp:effectExtent l="0" t="0" r="0" b="0"/>
                                  <wp:docPr id="9" name="Resim 9" descr="logo_t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logo_t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0" cy="857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3AD30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3.9pt;margin-top:-12.95pt;width:100.55pt;height:87.75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" stroked="f">
                <v:textbox style="mso-fit-shape-to-text:t">
                  <w:txbxContent>
                    <w:p w:rsidR="0087479F" w:rsidRDefault="0087479F" w:rsidP="0087479F">
                      <w:r>
                        <w:rPr>
                          <w:noProof/>
                          <w:lang w:eastAsia="tr-TR"/>
                        </w:rPr>
                        <w:drawing>
                          <wp:inline distT="0" distB="0" distL="0" distR="0">
                            <wp:extent cx="857250" cy="857250"/>
                            <wp:effectExtent l="0" t="0" r="0" b="0"/>
                            <wp:docPr id="9" name="Resim 9" descr="logo_t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logo_t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0" cy="857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E14EC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:rsidR="0087479F" w:rsidRPr="00CE14EC" w:rsidRDefault="0087479F" w:rsidP="0087479F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CE14EC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:rsidR="0087479F" w:rsidRPr="00CE14EC" w:rsidRDefault="0087479F" w:rsidP="0087479F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CE14EC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SAĞLIK BİLİMLERİ ENSTİTÜSÜ MÜDÜRLÜĞÜ</w:t>
      </w:r>
      <w:r w:rsidRPr="00CE14EC">
        <w:rPr>
          <w:rFonts w:ascii="Times New Roman" w:eastAsiaTheme="minorEastAsia" w:hAnsi="Times New Roman" w:cs="Times New Roman"/>
          <w:b/>
          <w:noProof/>
          <w:sz w:val="24"/>
          <w:szCs w:val="24"/>
          <w:lang w:eastAsia="tr-TR"/>
        </w:rPr>
        <w:t xml:space="preserve"> </w:t>
      </w:r>
    </w:p>
    <w:permStart w:id="1273189883" w:edGrp="everyone"/>
    <w:p w:rsidR="0087479F" w:rsidRPr="00CE14EC" w:rsidRDefault="00BF3F38" w:rsidP="0087479F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alias w:val="Anabilim Dalı Adı Seçiniz"/>
          <w:tag w:val="Anabilim Dalı Adı Seçiniz"/>
          <w:id w:val="2139599506"/>
          <w:dropDownList>
            <w:listItem w:displayText="...................." w:value="...................."/>
            <w:listItem w:displayText="HEMŞİRELİK ANABİLİM DALI BAŞKANLIĞI" w:value="HEMŞİRELİK ANABİLİM DALI BAŞKANLIĞI"/>
            <w:listItem w:displayText="SOSYAL HİZMET ANABİLİM DALI BAŞKANLIĞI" w:value="SOSYAL HİZMET ANABİLİM DALI BAŞKANLIĞI"/>
            <w:listItem w:displayText="BEDEN EĞİTİMİ VE SPOR ANABİLİM DALI BAŞKANLIĞI" w:value="BEDEN EĞİTİMİ VE SPOR ANABİLİM DALI BAŞKANLIĞI"/>
          </w:dropDownList>
        </w:sdtPr>
        <w:sdtEndPr/>
        <w:sdtContent>
          <w:r w:rsidR="0087479F" w:rsidRPr="00CE14EC">
            <w:rPr>
              <w:rFonts w:ascii="Times New Roman" w:hAnsi="Times New Roman" w:cs="Times New Roman"/>
              <w:sz w:val="24"/>
              <w:szCs w:val="24"/>
            </w:rPr>
            <w:t>....................</w:t>
          </w:r>
        </w:sdtContent>
      </w:sdt>
      <w:r w:rsidR="0087479F" w:rsidRPr="00CE14EC">
        <w:rPr>
          <w:rFonts w:ascii="Times New Roman" w:hAnsi="Times New Roman" w:cs="Times New Roman"/>
          <w:sz w:val="24"/>
          <w:szCs w:val="24"/>
        </w:rPr>
        <w:t xml:space="preserve">   </w:t>
      </w:r>
      <w:permEnd w:id="1273189883"/>
    </w:p>
    <w:p w:rsidR="0087479F" w:rsidRPr="00CE14EC" w:rsidRDefault="0087479F" w:rsidP="0087479F">
      <w:pPr>
        <w:tabs>
          <w:tab w:val="left" w:pos="1215"/>
          <w:tab w:val="left" w:pos="8640"/>
          <w:tab w:val="left" w:pos="8820"/>
        </w:tabs>
        <w:spacing w:after="0"/>
        <w:ind w:left="1621" w:firstLine="1924"/>
        <w:rPr>
          <w:rFonts w:ascii="Times New Roman" w:hAnsi="Times New Roman" w:cs="Times New Roman"/>
          <w:sz w:val="24"/>
          <w:szCs w:val="24"/>
        </w:rPr>
      </w:pPr>
    </w:p>
    <w:p w:rsidR="0087479F" w:rsidRDefault="0087479F" w:rsidP="007A6C7B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</w:p>
    <w:p w:rsidR="00B7196E" w:rsidRPr="00C3317F" w:rsidRDefault="00B7196E" w:rsidP="00FB2051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>Dosya Kodu:</w:t>
      </w:r>
      <w:r w:rsidR="005F7351" w:rsidRPr="00C3317F">
        <w:rPr>
          <w:rFonts w:ascii="Times New Roman" w:hAnsi="Times New Roman"/>
        </w:rPr>
        <w:t xml:space="preserve"> 204.99.00</w:t>
      </w:r>
    </w:p>
    <w:p w:rsidR="006C2763" w:rsidRPr="00C3317F" w:rsidRDefault="00FB2051" w:rsidP="00BE7009">
      <w:pPr>
        <w:pStyle w:val="AralkYok"/>
        <w:rPr>
          <w:rFonts w:ascii="Times New Roman" w:hAnsi="Times New Roman"/>
        </w:rPr>
      </w:pPr>
      <w:proofErr w:type="spellStart"/>
      <w:r w:rsidRPr="00C3317F">
        <w:rPr>
          <w:rFonts w:ascii="Times New Roman" w:hAnsi="Times New Roman"/>
        </w:rPr>
        <w:t>Konu</w:t>
      </w:r>
      <w:proofErr w:type="spellEnd"/>
      <w:r w:rsidRPr="00C3317F">
        <w:rPr>
          <w:rFonts w:ascii="Times New Roman" w:hAnsi="Times New Roman"/>
        </w:rPr>
        <w:t xml:space="preserve">: </w:t>
      </w:r>
      <w:r w:rsidR="006C2763" w:rsidRPr="00C3317F">
        <w:rPr>
          <w:rFonts w:ascii="Times New Roman" w:hAnsi="Times New Roman"/>
        </w:rPr>
        <w:t>………….’</w:t>
      </w:r>
      <w:proofErr w:type="spellStart"/>
      <w:r w:rsidR="006C2763" w:rsidRPr="00C3317F">
        <w:rPr>
          <w:rFonts w:ascii="Times New Roman" w:hAnsi="Times New Roman"/>
        </w:rPr>
        <w:t>nin</w:t>
      </w:r>
      <w:proofErr w:type="spellEnd"/>
      <w:r w:rsidR="006C2763" w:rsidRPr="00C3317F">
        <w:rPr>
          <w:rFonts w:ascii="Times New Roman" w:hAnsi="Times New Roman"/>
        </w:rPr>
        <w:t xml:space="preserve"> </w:t>
      </w:r>
      <w:r w:rsidR="00107593" w:rsidRPr="00C3317F">
        <w:rPr>
          <w:rFonts w:ascii="Times New Roman" w:hAnsi="Times New Roman"/>
        </w:rPr>
        <w:t>(</w:t>
      </w:r>
      <w:proofErr w:type="spellStart"/>
      <w:r w:rsidR="00107593" w:rsidRPr="00C3317F">
        <w:rPr>
          <w:rFonts w:ascii="Times New Roman" w:hAnsi="Times New Roman"/>
        </w:rPr>
        <w:t>EBYS’den</w:t>
      </w:r>
      <w:proofErr w:type="spellEnd"/>
      <w:r w:rsidR="00107593" w:rsidRPr="00C3317F">
        <w:rPr>
          <w:rFonts w:ascii="Times New Roman" w:hAnsi="Times New Roman"/>
        </w:rPr>
        <w:t xml:space="preserve"> </w:t>
      </w:r>
      <w:proofErr w:type="spellStart"/>
      <w:proofErr w:type="gramStart"/>
      <w:r w:rsidR="00107593" w:rsidRPr="00C3317F">
        <w:rPr>
          <w:rFonts w:ascii="Times New Roman" w:hAnsi="Times New Roman"/>
        </w:rPr>
        <w:t>yazılacak</w:t>
      </w:r>
      <w:proofErr w:type="spellEnd"/>
      <w:r w:rsidR="00107593" w:rsidRPr="00C3317F">
        <w:rPr>
          <w:rFonts w:ascii="Times New Roman" w:hAnsi="Times New Roman"/>
        </w:rPr>
        <w:t>)</w:t>
      </w:r>
      <w:r w:rsidR="005F7351" w:rsidRPr="00C3317F">
        <w:rPr>
          <w:rFonts w:ascii="Times New Roman" w:hAnsi="Times New Roman"/>
        </w:rPr>
        <w:t>Yeterlik</w:t>
      </w:r>
      <w:proofErr w:type="gramEnd"/>
      <w:r w:rsidR="005F7351" w:rsidRPr="00C3317F">
        <w:rPr>
          <w:rFonts w:ascii="Times New Roman" w:hAnsi="Times New Roman"/>
        </w:rPr>
        <w:t xml:space="preserve"> </w:t>
      </w:r>
      <w:proofErr w:type="spellStart"/>
      <w:r w:rsidR="001C55A6" w:rsidRPr="00C3317F">
        <w:rPr>
          <w:rFonts w:ascii="Times New Roman" w:hAnsi="Times New Roman"/>
        </w:rPr>
        <w:t>Sınavı</w:t>
      </w:r>
      <w:proofErr w:type="spellEnd"/>
      <w:r w:rsidR="001C55A6" w:rsidRPr="00C3317F">
        <w:rPr>
          <w:rFonts w:ascii="Times New Roman" w:hAnsi="Times New Roman"/>
        </w:rPr>
        <w:t xml:space="preserve"> </w:t>
      </w:r>
      <w:proofErr w:type="spellStart"/>
      <w:r w:rsidR="001C55A6" w:rsidRPr="00C3317F">
        <w:rPr>
          <w:rFonts w:ascii="Times New Roman" w:hAnsi="Times New Roman"/>
        </w:rPr>
        <w:t>Başvuru</w:t>
      </w:r>
      <w:proofErr w:type="spellEnd"/>
      <w:r w:rsidR="001C55A6" w:rsidRPr="00C3317F">
        <w:rPr>
          <w:rFonts w:ascii="Times New Roman" w:hAnsi="Times New Roman"/>
        </w:rPr>
        <w:t xml:space="preserve"> </w:t>
      </w:r>
      <w:proofErr w:type="spellStart"/>
      <w:r w:rsidR="001C55A6" w:rsidRPr="00C3317F">
        <w:rPr>
          <w:rFonts w:ascii="Times New Roman" w:hAnsi="Times New Roman"/>
        </w:rPr>
        <w:t>Formları</w:t>
      </w:r>
      <w:proofErr w:type="spellEnd"/>
      <w:r w:rsidR="005F7351" w:rsidRPr="00C3317F">
        <w:rPr>
          <w:rFonts w:ascii="Times New Roman" w:hAnsi="Times New Roman"/>
        </w:rPr>
        <w:t xml:space="preserve"> </w:t>
      </w:r>
    </w:p>
    <w:p w:rsidR="00BE7009" w:rsidRPr="00C3317F" w:rsidRDefault="00BE7009" w:rsidP="00BE7009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>(</w:t>
      </w:r>
      <w:proofErr w:type="spellStart"/>
      <w:r w:rsidRPr="00C3317F">
        <w:rPr>
          <w:rFonts w:ascii="Times New Roman" w:hAnsi="Times New Roman"/>
        </w:rPr>
        <w:t>İlgili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öğrencinin</w:t>
      </w:r>
      <w:proofErr w:type="spellEnd"/>
      <w:r w:rsidRPr="00C3317F">
        <w:rPr>
          <w:rFonts w:ascii="Times New Roman" w:hAnsi="Times New Roman"/>
        </w:rPr>
        <w:t xml:space="preserve"> ad-</w:t>
      </w:r>
      <w:proofErr w:type="spellStart"/>
      <w:r w:rsidRPr="00C3317F">
        <w:rPr>
          <w:rFonts w:ascii="Times New Roman" w:hAnsi="Times New Roman"/>
        </w:rPr>
        <w:t>soyad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bilgisi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konuya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yazıl</w:t>
      </w:r>
      <w:r w:rsidR="006C2763" w:rsidRPr="00C3317F">
        <w:rPr>
          <w:rFonts w:ascii="Times New Roman" w:hAnsi="Times New Roman"/>
        </w:rPr>
        <w:t>malıdır</w:t>
      </w:r>
      <w:proofErr w:type="spellEnd"/>
      <w:r w:rsidR="00B9445A" w:rsidRPr="00C3317F">
        <w:rPr>
          <w:rFonts w:ascii="Times New Roman" w:hAnsi="Times New Roman"/>
        </w:rPr>
        <w:t>.</w:t>
      </w:r>
      <w:r w:rsidRPr="00C3317F">
        <w:rPr>
          <w:rFonts w:ascii="Times New Roman" w:hAnsi="Times New Roman"/>
        </w:rPr>
        <w:t>)</w:t>
      </w:r>
    </w:p>
    <w:p w:rsidR="00FB2051" w:rsidRPr="00C3317F" w:rsidRDefault="00FB2051" w:rsidP="00FB2051">
      <w:pPr>
        <w:rPr>
          <w:rFonts w:ascii="Times New Roman" w:hAnsi="Times New Roman" w:cs="Times New Roman"/>
          <w:sz w:val="24"/>
          <w:szCs w:val="24"/>
        </w:rPr>
      </w:pPr>
    </w:p>
    <w:p w:rsidR="00CB3E9B" w:rsidRPr="00C3317F" w:rsidRDefault="00CB3E9B" w:rsidP="00CB3E9B">
      <w:pPr>
        <w:tabs>
          <w:tab w:val="left" w:pos="900"/>
          <w:tab w:val="left" w:pos="3915"/>
        </w:tabs>
        <w:spacing w:line="360" w:lineRule="auto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C3317F">
        <w:rPr>
          <w:rFonts w:ascii="Times New Roman" w:eastAsia="Cambria" w:hAnsi="Times New Roman" w:cs="Times New Roman"/>
          <w:sz w:val="24"/>
          <w:szCs w:val="24"/>
          <w:lang w:val="en-US"/>
        </w:rPr>
        <w:tab/>
      </w:r>
      <w:r w:rsidRPr="00C3317F">
        <w:rPr>
          <w:rFonts w:ascii="Times New Roman" w:eastAsia="Cambria" w:hAnsi="Times New Roman" w:cs="Times New Roman"/>
          <w:sz w:val="24"/>
          <w:szCs w:val="24"/>
          <w:lang w:val="en-US"/>
        </w:rPr>
        <w:tab/>
      </w:r>
    </w:p>
    <w:p w:rsidR="007A6C7B" w:rsidRPr="00C3317F" w:rsidRDefault="007A6C7B" w:rsidP="00CB3E9B">
      <w:pPr>
        <w:tabs>
          <w:tab w:val="left" w:pos="900"/>
          <w:tab w:val="left" w:pos="3915"/>
        </w:tabs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317F">
        <w:rPr>
          <w:rFonts w:ascii="Times New Roman" w:eastAsia="Cambria" w:hAnsi="Times New Roman" w:cs="Times New Roman"/>
          <w:b/>
          <w:sz w:val="24"/>
          <w:szCs w:val="24"/>
          <w:lang w:val="en-US"/>
        </w:rPr>
        <w:t xml:space="preserve">SAĞLIK BİLİMLERİ </w:t>
      </w:r>
      <w:r w:rsidRPr="00C3317F">
        <w:rPr>
          <w:rFonts w:ascii="Times New Roman" w:hAnsi="Times New Roman" w:cs="Times New Roman"/>
          <w:b/>
          <w:sz w:val="24"/>
          <w:szCs w:val="24"/>
        </w:rPr>
        <w:t>ENSTİTÜSÜ MÜDÜRLÜĞÜNE,</w:t>
      </w:r>
    </w:p>
    <w:p w:rsidR="00BB769B" w:rsidRPr="00C3317F" w:rsidRDefault="00BB769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A6C7B" w:rsidRPr="00C3317F" w:rsidRDefault="007A6C7B" w:rsidP="0087479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 xml:space="preserve">Enstitümüzün </w:t>
      </w:r>
      <w:permStart w:id="1177946420" w:edGrp="everyone"/>
      <w:sdt>
        <w:sdtPr>
          <w:rPr>
            <w:rFonts w:ascii="Times New Roman" w:hAnsi="Times New Roman" w:cs="Times New Roman"/>
            <w:sz w:val="24"/>
            <w:szCs w:val="24"/>
          </w:rPr>
          <w:alias w:val="Anabilim Dalı Adı Seçiniz"/>
          <w:tag w:val="Anabilim Dalı Adı Seçiniz"/>
          <w:id w:val="1085649969"/>
          <w:dropDownList>
            <w:listItem w:displayText="...................." w:value="...................."/>
            <w:listItem w:displayText="Hemşirelik Anabilim Dalı" w:value="Hemşirelik Anabilim Dalı"/>
            <w:listItem w:displayText="Sosyal Hizmet Anabilim Dalı" w:value="Sosyal Hizmet Anabilim Dalı"/>
            <w:listItem w:displayText="Beden Eğitimi ve Spor Anabilim Dalı" w:value="Beden Eğitimi ve Spor Anabilim Dalı"/>
          </w:dropDownList>
        </w:sdtPr>
        <w:sdtEndPr/>
        <w:sdtContent>
          <w:r w:rsidRPr="00C3317F">
            <w:rPr>
              <w:rFonts w:ascii="Times New Roman" w:hAnsi="Times New Roman" w:cs="Times New Roman"/>
              <w:sz w:val="24"/>
              <w:szCs w:val="24"/>
            </w:rPr>
            <w:t>....................</w:t>
          </w:r>
        </w:sdtContent>
      </w:sdt>
      <w:permEnd w:id="1177946420"/>
      <w:r w:rsidRPr="00C3317F">
        <w:rPr>
          <w:rFonts w:ascii="Times New Roman" w:hAnsi="Times New Roman" w:cs="Times New Roman"/>
          <w:sz w:val="24"/>
          <w:szCs w:val="24"/>
        </w:rPr>
        <w:t xml:space="preserve"> ,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rogram Adı Seçiniz"/>
          <w:tag w:val="Program Adı Seçiniz"/>
          <w:id w:val="-1534028658"/>
          <w:dropDownList>
            <w:listItem w:displayText="...................." w:value="...................."/>
            <w:listItem w:displayText="Hemşirelikte Yönetim Doktora Programı" w:value="Hemşirelikte Yönetim Doktora Programı"/>
            <w:listItem w:displayText="Beden Eğitimi ve Spor Doktora Programı" w:value="Beden Eğitimi ve Spor Doktora Programı"/>
          </w:dropDownList>
        </w:sdtPr>
        <w:sdtEndPr/>
        <w:sdtContent>
          <w:r w:rsidR="00E44EBD" w:rsidRPr="00C3317F">
            <w:rPr>
              <w:rFonts w:ascii="Times New Roman" w:hAnsi="Times New Roman" w:cs="Times New Roman"/>
              <w:sz w:val="24"/>
              <w:szCs w:val="24"/>
            </w:rPr>
            <w:t>....................</w:t>
          </w:r>
        </w:sdtContent>
      </w:sdt>
      <w:r w:rsidR="00E44EBD" w:rsidRPr="00C3317F">
        <w:rPr>
          <w:rFonts w:ascii="Times New Roman" w:hAnsi="Times New Roman" w:cs="Times New Roman"/>
          <w:sz w:val="24"/>
          <w:szCs w:val="24"/>
        </w:rPr>
        <w:t xml:space="preserve"> </w:t>
      </w:r>
      <w:r w:rsidRPr="00C3317F">
        <w:rPr>
          <w:rFonts w:ascii="Times New Roman" w:hAnsi="Times New Roman" w:cs="Times New Roman"/>
          <w:sz w:val="24"/>
          <w:szCs w:val="24"/>
        </w:rPr>
        <w:t>…………………… numara ile kayıtlı Doktora öğrencisi ………………………………</w:t>
      </w:r>
      <w:proofErr w:type="gramStart"/>
      <w:r w:rsidRPr="00C3317F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Pr="00C3317F">
        <w:rPr>
          <w:rFonts w:ascii="Times New Roman" w:hAnsi="Times New Roman" w:cs="Times New Roman"/>
          <w:sz w:val="24"/>
          <w:szCs w:val="24"/>
        </w:rPr>
        <w:t>’</w:t>
      </w:r>
      <w:proofErr w:type="spellStart"/>
      <w:r w:rsidRPr="00C3317F">
        <w:rPr>
          <w:rFonts w:ascii="Times New Roman" w:hAnsi="Times New Roman" w:cs="Times New Roman"/>
          <w:sz w:val="24"/>
          <w:szCs w:val="24"/>
        </w:rPr>
        <w:t>nin</w:t>
      </w:r>
      <w:proofErr w:type="spellEnd"/>
      <w:r w:rsidRPr="00C3317F">
        <w:rPr>
          <w:rFonts w:ascii="Times New Roman" w:hAnsi="Times New Roman" w:cs="Times New Roman"/>
          <w:sz w:val="24"/>
          <w:szCs w:val="24"/>
        </w:rPr>
        <w:t xml:space="preserve">  </w:t>
      </w:r>
      <w:r w:rsidRPr="00C3317F">
        <w:rPr>
          <w:rFonts w:ascii="Times New Roman" w:hAnsi="Times New Roman" w:cs="Times New Roman"/>
          <w:b/>
          <w:sz w:val="24"/>
          <w:szCs w:val="24"/>
        </w:rPr>
        <w:t xml:space="preserve">“Yeterlik Sınavı Başvuru Formları” </w:t>
      </w:r>
      <w:r w:rsidRPr="00C3317F">
        <w:rPr>
          <w:rFonts w:ascii="Times New Roman" w:hAnsi="Times New Roman" w:cs="Times New Roman"/>
          <w:sz w:val="24"/>
          <w:szCs w:val="24"/>
        </w:rPr>
        <w:t xml:space="preserve"> ekte sunulmuştur.</w:t>
      </w:r>
    </w:p>
    <w:p w:rsidR="007A6C7B" w:rsidRPr="00C3317F" w:rsidRDefault="007A6C7B" w:rsidP="007A6C7B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>Gereğini ve bilgilerinizi arz ederim.</w:t>
      </w:r>
    </w:p>
    <w:p w:rsidR="007A6C7B" w:rsidRPr="00C3317F" w:rsidRDefault="007A6C7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2051" w:rsidRPr="00C3317F" w:rsidRDefault="00FB2051" w:rsidP="00FB20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2051" w:rsidRPr="00C3317F" w:rsidRDefault="00FB2051" w:rsidP="0032687D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="00C3317F">
        <w:rPr>
          <w:rFonts w:ascii="Times New Roman" w:hAnsi="Times New Roman"/>
        </w:rPr>
        <w:t xml:space="preserve">          </w:t>
      </w:r>
      <w:r w:rsidR="00B7196E" w:rsidRPr="00C3317F">
        <w:rPr>
          <w:rFonts w:ascii="Times New Roman" w:hAnsi="Times New Roman"/>
        </w:rPr>
        <w:t>e-</w:t>
      </w:r>
      <w:proofErr w:type="spellStart"/>
      <w:r w:rsidRPr="00C3317F">
        <w:rPr>
          <w:rFonts w:ascii="Times New Roman" w:hAnsi="Times New Roman"/>
        </w:rPr>
        <w:t>İmza</w:t>
      </w:r>
      <w:r w:rsidR="00B7196E" w:rsidRPr="00C3317F">
        <w:rPr>
          <w:rFonts w:ascii="Times New Roman" w:hAnsi="Times New Roman"/>
        </w:rPr>
        <w:t>lı</w:t>
      </w:r>
      <w:proofErr w:type="spellEnd"/>
      <w:r w:rsidRPr="00C3317F">
        <w:rPr>
          <w:rFonts w:ascii="Times New Roman" w:hAnsi="Times New Roman"/>
        </w:rPr>
        <w:tab/>
      </w:r>
    </w:p>
    <w:p w:rsidR="00FB2051" w:rsidRPr="00C3317F" w:rsidRDefault="00FB2051" w:rsidP="0032687D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="00C3317F">
        <w:rPr>
          <w:rFonts w:ascii="Times New Roman" w:hAnsi="Times New Roman"/>
        </w:rPr>
        <w:t xml:space="preserve">   </w:t>
      </w:r>
      <w:proofErr w:type="spellStart"/>
      <w:r w:rsidRPr="00C3317F">
        <w:rPr>
          <w:rFonts w:ascii="Times New Roman" w:hAnsi="Times New Roman"/>
        </w:rPr>
        <w:t>Unvanı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Adı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Soyadı</w:t>
      </w:r>
      <w:proofErr w:type="spellEnd"/>
    </w:p>
    <w:p w:rsidR="00FB2051" w:rsidRPr="00C3317F" w:rsidRDefault="00FB2051" w:rsidP="0032687D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proofErr w:type="spellStart"/>
      <w:r w:rsidRPr="00C3317F">
        <w:rPr>
          <w:rFonts w:ascii="Times New Roman" w:hAnsi="Times New Roman"/>
        </w:rPr>
        <w:t>Anabilim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Dalı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Başkanı</w:t>
      </w:r>
      <w:proofErr w:type="spellEnd"/>
      <w:r w:rsidRPr="00C3317F">
        <w:rPr>
          <w:rFonts w:ascii="Times New Roman" w:hAnsi="Times New Roman"/>
        </w:rPr>
        <w:tab/>
        <w:t xml:space="preserve">           </w:t>
      </w:r>
    </w:p>
    <w:p w:rsidR="00FB2051" w:rsidRPr="00C3317F" w:rsidRDefault="00FB2051" w:rsidP="00FB2051">
      <w:pPr>
        <w:spacing w:line="360" w:lineRule="auto"/>
        <w:ind w:left="4248" w:hanging="4248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ab/>
      </w:r>
      <w:r w:rsidRPr="00C3317F">
        <w:rPr>
          <w:rFonts w:ascii="Times New Roman" w:hAnsi="Times New Roman" w:cs="Times New Roman"/>
          <w:sz w:val="24"/>
          <w:szCs w:val="24"/>
        </w:rPr>
        <w:tab/>
      </w:r>
      <w:r w:rsidRPr="00C3317F">
        <w:rPr>
          <w:rFonts w:ascii="Times New Roman" w:hAnsi="Times New Roman" w:cs="Times New Roman"/>
          <w:sz w:val="24"/>
          <w:szCs w:val="24"/>
        </w:rPr>
        <w:tab/>
      </w:r>
      <w:r w:rsidRPr="00C3317F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FB2051" w:rsidRPr="00C3317F" w:rsidRDefault="00FB2051" w:rsidP="00FB20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2051" w:rsidRPr="00C3317F" w:rsidRDefault="00D80FE9" w:rsidP="00D80F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>EK: Danışman Yeterlik Sınavı Öneri Formu</w:t>
      </w:r>
    </w:p>
    <w:p w:rsidR="00D80FE9" w:rsidRPr="00C3317F" w:rsidRDefault="00D80FE9" w:rsidP="00D80FE9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ab/>
        <w:t>Yeterlik Sınavı Jüri Öneri Formu</w:t>
      </w:r>
    </w:p>
    <w:p w:rsidR="00D80FE9" w:rsidRPr="00C3317F" w:rsidRDefault="00D80FE9" w:rsidP="00D80F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8173C0" w:rsidRPr="0008544E" w:rsidRDefault="008173C0" w:rsidP="008173C0">
      <w:pPr>
        <w:pStyle w:val="Balk1"/>
        <w:jc w:val="left"/>
        <w:rPr>
          <w:rFonts w:ascii="Times New Roman" w:hAnsi="Times New Roman"/>
          <w:b w:val="0"/>
          <w:i/>
          <w:sz w:val="22"/>
          <w:szCs w:val="22"/>
          <w:vertAlign w:val="superscript"/>
        </w:rPr>
      </w:pPr>
    </w:p>
    <w:p w:rsidR="005F7351" w:rsidRPr="0008544E" w:rsidRDefault="005F7351" w:rsidP="005F7351">
      <w:pPr>
        <w:rPr>
          <w:rFonts w:ascii="Times New Roman" w:hAnsi="Times New Roman" w:cs="Times New Roman"/>
          <w:lang w:eastAsia="tr-TR"/>
        </w:rPr>
      </w:pPr>
    </w:p>
    <w:p w:rsidR="005F7351" w:rsidRDefault="005F7351" w:rsidP="005F7351">
      <w:pPr>
        <w:rPr>
          <w:rFonts w:ascii="Times New Roman" w:hAnsi="Times New Roman" w:cs="Times New Roman"/>
          <w:lang w:eastAsia="tr-TR"/>
        </w:rPr>
      </w:pPr>
    </w:p>
    <w:p w:rsidR="00004C3B" w:rsidRDefault="00004C3B" w:rsidP="005F7351">
      <w:pPr>
        <w:rPr>
          <w:rFonts w:ascii="Times New Roman" w:hAnsi="Times New Roman" w:cs="Times New Roman"/>
          <w:lang w:eastAsia="tr-TR"/>
        </w:rPr>
      </w:pPr>
    </w:p>
    <w:p w:rsidR="007A6C7B" w:rsidRDefault="007A6C7B" w:rsidP="005F7351">
      <w:pPr>
        <w:rPr>
          <w:rFonts w:ascii="Times New Roman" w:hAnsi="Times New Roman" w:cs="Times New Roman"/>
          <w:lang w:eastAsia="tr-TR"/>
        </w:rPr>
      </w:pPr>
    </w:p>
    <w:p w:rsidR="00B075C2" w:rsidRDefault="00B075C2" w:rsidP="005F7351">
      <w:pPr>
        <w:rPr>
          <w:rFonts w:ascii="Times New Roman" w:hAnsi="Times New Roman" w:cs="Times New Roman"/>
          <w:lang w:eastAsia="tr-TR"/>
        </w:rPr>
      </w:pPr>
    </w:p>
    <w:tbl>
      <w:tblPr>
        <w:tblW w:w="989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6379"/>
        <w:gridCol w:w="1531"/>
      </w:tblGrid>
      <w:tr w:rsidR="007A6C7B" w:rsidRPr="0087479F" w:rsidTr="007A6C7B">
        <w:trPr>
          <w:trHeight w:val="1400"/>
        </w:trPr>
        <w:tc>
          <w:tcPr>
            <w:tcW w:w="1985" w:type="dxa"/>
            <w:shd w:val="clear" w:color="auto" w:fill="auto"/>
          </w:tcPr>
          <w:p w:rsidR="007A6C7B" w:rsidRPr="0087479F" w:rsidRDefault="007A6C7B" w:rsidP="00AA5C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479F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lastRenderedPageBreak/>
              <w:drawing>
                <wp:anchor distT="0" distB="0" distL="114300" distR="114300" simplePos="0" relativeHeight="251656704" behindDoc="0" locked="0" layoutInCell="1" allowOverlap="1" wp14:anchorId="2263415A" wp14:editId="54CEDE41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3335</wp:posOffset>
                  </wp:positionV>
                  <wp:extent cx="885825" cy="885825"/>
                  <wp:effectExtent l="0" t="0" r="9525" b="9525"/>
                  <wp:wrapNone/>
                  <wp:docPr id="7" name="Resim 7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shd w:val="clear" w:color="auto" w:fill="auto"/>
            <w:vAlign w:val="center"/>
          </w:tcPr>
          <w:p w:rsidR="007A6C7B" w:rsidRPr="006D0D40" w:rsidRDefault="007A6C7B" w:rsidP="00AA5C02">
            <w:pPr>
              <w:pStyle w:val="KonuBal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BANDIRMA ONYEDİ EYLÜL ÜNİVERSİTESİ</w:t>
            </w:r>
          </w:p>
          <w:p w:rsidR="007A6C7B" w:rsidRPr="006D0D40" w:rsidRDefault="007A6C7B" w:rsidP="00AA5C02">
            <w:pPr>
              <w:pStyle w:val="Altyaz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SAĞLIK BİLİMLERİ ENSTİTÜSÜ</w:t>
            </w:r>
          </w:p>
          <w:p w:rsidR="007A6C7B" w:rsidRPr="0087479F" w:rsidRDefault="007A6C7B" w:rsidP="00761D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0D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ETERLİK SINAVI </w:t>
            </w:r>
            <w:r w:rsidR="00726577">
              <w:rPr>
                <w:rFonts w:ascii="Times New Roman" w:hAnsi="Times New Roman" w:cs="Times New Roman"/>
                <w:b/>
                <w:sz w:val="24"/>
                <w:szCs w:val="24"/>
              </w:rPr>
              <w:t>BAŞVURU</w:t>
            </w:r>
            <w:r w:rsidRPr="006D0D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MU</w:t>
            </w:r>
          </w:p>
        </w:tc>
        <w:tc>
          <w:tcPr>
            <w:tcW w:w="1531" w:type="dxa"/>
            <w:shd w:val="clear" w:color="auto" w:fill="auto"/>
            <w:vAlign w:val="center"/>
          </w:tcPr>
          <w:p w:rsidR="007A6C7B" w:rsidRPr="0087479F" w:rsidRDefault="007A6C7B" w:rsidP="00AA5C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7A6C7B" w:rsidRPr="00C3317F" w:rsidRDefault="007A6C7B" w:rsidP="00AA5C02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 xml:space="preserve">Dök. No: </w:t>
            </w:r>
          </w:p>
          <w:p w:rsidR="007A6C7B" w:rsidRPr="0087479F" w:rsidRDefault="007A6C7B" w:rsidP="00AA5C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>Sayfa No:1/1</w:t>
            </w:r>
          </w:p>
        </w:tc>
      </w:tr>
    </w:tbl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:rsidTr="00E44EBD">
        <w:trPr>
          <w:trHeight w:val="8429"/>
        </w:trPr>
        <w:tc>
          <w:tcPr>
            <w:tcW w:w="9923" w:type="dxa"/>
          </w:tcPr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:rsidR="00A10DAF" w:rsidRPr="0087479F" w:rsidRDefault="007A6C7B" w:rsidP="00D2225D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AĞLIK</w:t>
                  </w:r>
                  <w:r w:rsidR="003B1C11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BİLİMLERİ</w:t>
                  </w:r>
                  <w:r w:rsidR="00A10DAF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ENSTİTÜSÜ MÜDÜRLÜĞÜ</w:t>
                  </w:r>
                </w:p>
              </w:tc>
            </w:tr>
            <w:permStart w:id="472929239" w:edGrp="everyone"/>
            <w:tr w:rsidR="00A10DAF" w:rsidRPr="0008544E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:rsidR="00A10DAF" w:rsidRPr="0008544E" w:rsidRDefault="00BF3F38" w:rsidP="00D2225D">
                  <w:pPr>
                    <w:pStyle w:val="AralkYok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sdt>
                    <w:sdtPr>
                      <w:alias w:val="Anabilim Dalı Adı Seçiniz"/>
                      <w:tag w:val="Anabilim Dalı Adı Seçiniz"/>
                      <w:id w:val="-1568332887"/>
                      <w:dropDownList>
                        <w:listItem w:displayText="...................." w:value="...................."/>
                        <w:listItem w:displayText="Hemşirelik Anabilim Dalı" w:value="Hemşirelik Anabilim Dalı"/>
                        <w:listItem w:displayText="Sosyal Hizmet Anabilim Dalı" w:value="Sosyal Hizmet Anabilim Dalı"/>
                        <w:listItem w:displayText="Beden Eğitimi ve Spor Anabilim Dalı" w:value="Beden Eğitimi ve Spor Anabilim Dalı"/>
                      </w:dropDownList>
                    </w:sdtPr>
                    <w:sdtEndPr/>
                    <w:sdtContent>
                      <w:r w:rsidR="007A6C7B">
                        <w:t>....................</w:t>
                      </w:r>
                    </w:sdtContent>
                  </w:sdt>
                  <w:r w:rsidR="007A6C7B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="007A6C7B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End w:id="472929239"/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kanlığı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</w:tc>
            </w:tr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:rsidTr="00A21C99">
              <w:trPr>
                <w:trHeight w:val="2882"/>
              </w:trPr>
              <w:tc>
                <w:tcPr>
                  <w:tcW w:w="9697" w:type="dxa"/>
                </w:tcPr>
                <w:p w:rsidR="00BC089A" w:rsidRDefault="00E44EBD" w:rsidP="00A21C99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 xml:space="preserve">                </w:t>
                  </w:r>
                </w:p>
                <w:p w:rsidR="00A21C99" w:rsidRDefault="00A21C99" w:rsidP="00A21C99">
                  <w:pPr>
                    <w:pStyle w:val="AralkYok"/>
                    <w:spacing w:line="276" w:lineRule="auto"/>
                    <w:jc w:val="both"/>
                    <w:rPr>
                      <w:rFonts w:ascii="Times New Roman" w:eastAsia="Calibri" w:hAnsi="Times New Roman"/>
                      <w:sz w:val="20"/>
                      <w:szCs w:val="20"/>
                    </w:rPr>
                  </w:pPr>
                </w:p>
                <w:p w:rsidR="00BC089A" w:rsidRDefault="00BC089A" w:rsidP="00BC089A">
                  <w:pPr>
                    <w:spacing w:after="200"/>
                    <w:ind w:firstLine="612"/>
                    <w:jc w:val="both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BC089A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 xml:space="preserve">Enstitünüzün </w:t>
                  </w:r>
                  <w:permStart w:id="2091260852" w:edGrp="everyone"/>
                  <w:sdt>
                    <w:sdt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alias w:val="Anabilim Dalı Adı Seçiniz"/>
                      <w:tag w:val="Anabilim Dalı Adı Seçiniz"/>
                      <w:id w:val="-1716958701"/>
                      <w:dropDownList>
                        <w:listItem w:displayText="...................." w:value="...................."/>
                        <w:listItem w:displayText="Hemşirelik Anabilim Dalı" w:value="Hemşirelik Anabilim Dalı"/>
                        <w:listItem w:displayText="Sosyal Hizmet Anabilim Dalı" w:value="Sosyal Hizmet Anabilim Dalı"/>
                        <w:listItem w:displayText="Beden Eğitimi ve Spor Anabilim Dalı" w:value="Beden Eğitimi ve Spor Anabilim Dalı"/>
                      </w:dropDownList>
                    </w:sdtPr>
                    <w:sdtEndPr/>
                    <w:sdtContent>
                      <w:r w:rsidR="00A21C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...................</w:t>
                      </w:r>
                    </w:sdtContent>
                  </w:sdt>
                  <w:permEnd w:id="2091260852"/>
                  <w:r w:rsidRPr="00BC089A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,</w:t>
                  </w:r>
                  <w:r w:rsidR="00A21C99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BC089A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alias w:val="Program Adı Seçiniz"/>
                      <w:tag w:val="Program Adı Seçiniz"/>
                      <w:id w:val="-2105015758"/>
                      <w:dropDownList>
                        <w:listItem w:displayText="...................." w:value="...................."/>
                        <w:listItem w:displayText="Hemşirelikte Yönetim Doktora Programı" w:value="Hemşirelikte Yönetim Doktora Programı"/>
                        <w:listItem w:displayText="Hemşirelikte Yönetim Tezli Yüksek Lisans Programı" w:value="Hemşirelikte Yönetim Tezli Yüksek Lisans Programı"/>
                        <w:listItem w:displayText="Ruh Sağlığı ve Psikiyatri Hemşireliği Tezli Yüksek Lisans Programı" w:value="Ruh Sağlığı ve Psikiyatri Hemşireliği Tezli Yüksek Lisans Programı"/>
                        <w:listItem w:displayText="Sosyal Hizmet Tezli Yüksek Lisans Programı" w:value="Sosyal Hizmet Tezli Yüksek Lisans Programı"/>
                      </w:dropDownList>
                    </w:sdtPr>
                    <w:sdtEndPr/>
                    <w:sdtContent>
                      <w:r w:rsidR="00A21C99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...................</w:t>
                      </w:r>
                    </w:sdtContent>
                  </w:sdt>
                  <w:r w:rsidRPr="00BC089A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 xml:space="preserve"> ‘</w:t>
                  </w:r>
                  <w:proofErr w:type="spellStart"/>
                  <w:r w:rsidRPr="00BC089A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na</w:t>
                  </w:r>
                  <w:proofErr w:type="spellEnd"/>
                  <w:r w:rsidRPr="00BC089A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BC089A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…………………… numara ile kayıtlı Doktora öğrencisiyim </w:t>
                  </w:r>
                  <w:r w:rsidRPr="00BC089A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 xml:space="preserve">yeterlik sınavına girmek istiyorum. </w:t>
                  </w:r>
                </w:p>
                <w:p w:rsidR="00BC089A" w:rsidRPr="00BC089A" w:rsidRDefault="00BC089A" w:rsidP="00BC089A">
                  <w:pPr>
                    <w:spacing w:after="200"/>
                    <w:ind w:firstLine="612"/>
                    <w:jc w:val="both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BC089A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 xml:space="preserve">Gereğinin yapılmasını arz ederim. </w:t>
                  </w:r>
                  <w:permStart w:id="1117014709" w:edGrp="everyone"/>
                  <w:sdt>
                    <w:sdtPr>
                      <w:rPr>
                        <w:rFonts w:ascii="Times New Roman" w:hAnsi="Times New Roman"/>
                      </w:rPr>
                      <w:alias w:val="Formun düzenlenme tarihi"/>
                      <w:tag w:val="Formun düzenlenme tarihi"/>
                      <w:id w:val="-568346754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</w:rPr>
                        <w:t>Tarih girmek için burayı tıklatın.</w:t>
                      </w:r>
                      <w:permEnd w:id="1117014709"/>
                    </w:sdtContent>
                  </w:sdt>
                </w:p>
                <w:p w:rsidR="00BC089A" w:rsidRDefault="00BC089A" w:rsidP="00A04252">
                  <w:pPr>
                    <w:jc w:val="center"/>
                    <w:rPr>
                      <w:rFonts w:ascii="Times New Roman" w:eastAsia="Calibri" w:hAnsi="Times New Roman" w:cs="Times New Roman"/>
                      <w:i/>
                      <w:sz w:val="24"/>
                      <w:szCs w:val="24"/>
                    </w:rPr>
                  </w:pPr>
                </w:p>
                <w:tbl>
                  <w:tblPr>
                    <w:tblStyle w:val="TabloKlavuzu"/>
                    <w:tblW w:w="0" w:type="auto"/>
                    <w:jc w:val="center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928"/>
                  </w:tblGrid>
                  <w:tr w:rsidR="00A04252" w:rsidTr="00A04252">
                    <w:trPr>
                      <w:trHeight w:val="487"/>
                      <w:jc w:val="center"/>
                    </w:trPr>
                    <w:tc>
                      <w:tcPr>
                        <w:tcW w:w="4928" w:type="dxa"/>
                      </w:tcPr>
                      <w:p w:rsidR="00A04252" w:rsidRPr="00A04252" w:rsidRDefault="00A04252" w:rsidP="00A04252">
                        <w:pPr>
                          <w:jc w:val="center"/>
                          <w:rPr>
                            <w:rFonts w:ascii="Times New Roman" w:eastAsia="Calibri" w:hAnsi="Times New Roman" w:cs="Times New Roman"/>
                            <w:sz w:val="24"/>
                            <w:szCs w:val="24"/>
                          </w:rPr>
                        </w:pPr>
                        <w:r w:rsidRPr="00A04252">
                          <w:rPr>
                            <w:rFonts w:ascii="Times New Roman" w:eastAsia="Calibri" w:hAnsi="Times New Roman" w:cs="Times New Roman"/>
                            <w:sz w:val="24"/>
                            <w:szCs w:val="24"/>
                          </w:rPr>
                          <w:t>Öğrencinin Adı, Soyadı</w:t>
                        </w:r>
                      </w:p>
                    </w:tc>
                  </w:tr>
                  <w:tr w:rsidR="00A04252" w:rsidTr="00A04252">
                    <w:trPr>
                      <w:trHeight w:val="514"/>
                      <w:jc w:val="center"/>
                    </w:trPr>
                    <w:tc>
                      <w:tcPr>
                        <w:tcW w:w="4928" w:type="dxa"/>
                      </w:tcPr>
                      <w:p w:rsidR="00A04252" w:rsidRPr="00A04252" w:rsidRDefault="00A04252" w:rsidP="00A04252">
                        <w:pPr>
                          <w:jc w:val="center"/>
                          <w:rPr>
                            <w:rFonts w:ascii="Times New Roman" w:eastAsia="Calibri" w:hAnsi="Times New Roman" w:cs="Times New Roman"/>
                            <w:sz w:val="24"/>
                            <w:szCs w:val="24"/>
                          </w:rPr>
                        </w:pPr>
                        <w:r w:rsidRPr="00A04252">
                          <w:rPr>
                            <w:rFonts w:ascii="Times New Roman" w:eastAsia="Calibri" w:hAnsi="Times New Roman" w:cs="Times New Roman"/>
                            <w:sz w:val="24"/>
                            <w:szCs w:val="24"/>
                          </w:rPr>
                          <w:t>İmza</w:t>
                        </w:r>
                      </w:p>
                    </w:tc>
                  </w:tr>
                </w:tbl>
                <w:p w:rsidR="00A04252" w:rsidRPr="00BC089A" w:rsidRDefault="00A04252" w:rsidP="00A04252">
                  <w:pPr>
                    <w:ind w:left="471" w:firstLine="3260"/>
                    <w:rPr>
                      <w:rFonts w:ascii="Times New Roman" w:eastAsia="Calibri" w:hAnsi="Times New Roman" w:cs="Times New Roman"/>
                      <w:i/>
                      <w:sz w:val="24"/>
                      <w:szCs w:val="24"/>
                    </w:rPr>
                  </w:pPr>
                </w:p>
                <w:p w:rsidR="00A21C99" w:rsidRPr="0008544E" w:rsidRDefault="00A21C99" w:rsidP="00A04252">
                  <w:pPr>
                    <w:pStyle w:val="AralkYok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:rsidR="00A10DAF" w:rsidRPr="0008544E" w:rsidRDefault="00A10DAF" w:rsidP="00FF2ED3">
                  <w:pPr>
                    <w:pStyle w:val="AralkYok"/>
                    <w:spacing w:line="360" w:lineRule="auto"/>
                    <w:ind w:firstLine="465"/>
                    <w:jc w:val="right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  <w:tr w:rsidR="00E44EBD" w:rsidRPr="0008544E" w:rsidTr="00183257">
              <w:trPr>
                <w:trHeight w:val="1584"/>
              </w:trPr>
              <w:tc>
                <w:tcPr>
                  <w:tcW w:w="9697" w:type="dxa"/>
                </w:tcPr>
                <w:p w:rsidR="00A21C99" w:rsidRDefault="00A21C99" w:rsidP="00A21C99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</w:rPr>
                  </w:pPr>
                </w:p>
                <w:p w:rsidR="00183257" w:rsidRDefault="00183257" w:rsidP="00A21C99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</w:rPr>
                  </w:pPr>
                  <w:bookmarkStart w:id="0" w:name="_GoBack"/>
                  <w:bookmarkEnd w:id="0"/>
                </w:p>
                <w:p w:rsidR="00E44EBD" w:rsidRPr="00A04252" w:rsidRDefault="00A21C99" w:rsidP="00A21C99">
                  <w:pPr>
                    <w:pStyle w:val="AralkYok"/>
                    <w:spacing w:line="276" w:lineRule="auto"/>
                    <w:ind w:firstLine="606"/>
                    <w:jc w:val="both"/>
                    <w:rPr>
                      <w:rFonts w:ascii="Times New Roman" w:hAnsi="Times New Roman"/>
                    </w:rPr>
                  </w:pPr>
                  <w:r w:rsidRPr="00A04252">
                    <w:rPr>
                      <w:rFonts w:ascii="Times New Roman" w:hAnsi="Times New Roman"/>
                    </w:rPr>
                    <w:t xml:space="preserve">Danışmanlığını yürüttüğüm Doktora öğrencisi </w:t>
                  </w:r>
                  <w:permStart w:id="538079223" w:edGrp="everyone"/>
                  <w:sdt>
                    <w:sdtPr>
                      <w:rPr>
                        <w:rFonts w:ascii="Times New Roman" w:hAnsi="Times New Roman"/>
                      </w:rPr>
                      <w:alias w:val="Öğrenci Adı Soyadı Giriniz"/>
                      <w:tag w:val="Öğrenci Adı Giriniz"/>
                      <w:id w:val="1655472749"/>
                      <w:showingPlcHdr/>
                    </w:sdtPr>
                    <w:sdtEndPr/>
                    <w:sdtContent>
                      <w:r w:rsidRPr="00A04252">
                        <w:rPr>
                          <w:rStyle w:val="YerTutucuMetni"/>
                          <w:rFonts w:ascii="Times New Roman" w:hAnsi="Times New Roman"/>
                        </w:rPr>
                        <w:t>Metin girmek için burayı tıklatın.</w:t>
                      </w:r>
                    </w:sdtContent>
                  </w:sdt>
                  <w:r w:rsidRPr="00A04252">
                    <w:rPr>
                      <w:rFonts w:ascii="Times New Roman" w:hAnsi="Times New Roman"/>
                    </w:rPr>
                    <w:t xml:space="preserve"> </w:t>
                  </w:r>
                  <w:permEnd w:id="538079223"/>
                  <w:r w:rsidRPr="00A04252">
                    <w:rPr>
                      <w:rFonts w:ascii="Times New Roman" w:hAnsi="Times New Roman"/>
                    </w:rPr>
                    <w:t xml:space="preserve"> derslerini başarıyla tamamlamıştır. “Bandırma Onyedi Eylül Üniversitesi Lisansüstü Eğitim Öğretim </w:t>
                  </w:r>
                  <w:proofErr w:type="gramStart"/>
                  <w:r w:rsidRPr="00A04252">
                    <w:rPr>
                      <w:rFonts w:ascii="Times New Roman" w:hAnsi="Times New Roman"/>
                    </w:rPr>
                    <w:t>Yönetmeliği”nin</w:t>
                  </w:r>
                  <w:proofErr w:type="gramEnd"/>
                  <w:r w:rsidRPr="00A04252">
                    <w:rPr>
                      <w:rFonts w:ascii="Times New Roman" w:hAnsi="Times New Roman"/>
                    </w:rPr>
                    <w:t xml:space="preserve"> 48 maddesi gereğince doktora yeterlik sınavına girebilmesi uygundur.</w:t>
                  </w:r>
                </w:p>
              </w:tc>
            </w:tr>
          </w:tbl>
          <w:p w:rsidR="00183257" w:rsidRPr="00A04252" w:rsidRDefault="00183257" w:rsidP="00D222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oKlavuzu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36"/>
            </w:tblGrid>
            <w:tr w:rsidR="00A21C99" w:rsidRPr="00A04252" w:rsidTr="00A04252">
              <w:trPr>
                <w:trHeight w:val="527"/>
                <w:jc w:val="center"/>
              </w:trPr>
              <w:tc>
                <w:tcPr>
                  <w:tcW w:w="4036" w:type="dxa"/>
                  <w:vAlign w:val="center"/>
                </w:tcPr>
                <w:p w:rsidR="00A21C99" w:rsidRPr="00A04252" w:rsidRDefault="00BF3F38" w:rsidP="00A21C99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sdt>
                    <w:sdtPr>
                      <w:rPr>
                        <w:rStyle w:val="Stil2"/>
                        <w:sz w:val="24"/>
                        <w:szCs w:val="24"/>
                      </w:rPr>
                      <w:alias w:val="Unvan Seçiniz"/>
                      <w:tag w:val="Unvan Seçiniz"/>
                      <w:id w:val="-263686713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2"/>
                      </w:rPr>
                    </w:sdtEndPr>
                    <w:sdtContent>
                      <w:r w:rsidR="00A21C99" w:rsidRPr="00A04252">
                        <w:rPr>
                          <w:rStyle w:val="Stil2"/>
                          <w:sz w:val="24"/>
                          <w:szCs w:val="24"/>
                        </w:rPr>
                        <w:t>..........</w:t>
                      </w:r>
                    </w:sdtContent>
                  </w:sdt>
                  <w:r w:rsidR="00A21C99" w:rsidRPr="00A04252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Adı Soyadı</w:t>
                  </w:r>
                </w:p>
              </w:tc>
            </w:tr>
            <w:tr w:rsidR="00A21C99" w:rsidRPr="00A04252" w:rsidTr="00A04252">
              <w:trPr>
                <w:trHeight w:val="527"/>
                <w:jc w:val="center"/>
              </w:trPr>
              <w:tc>
                <w:tcPr>
                  <w:tcW w:w="4036" w:type="dxa"/>
                  <w:vAlign w:val="center"/>
                </w:tcPr>
                <w:p w:rsidR="00A21C99" w:rsidRPr="00A04252" w:rsidRDefault="00183257" w:rsidP="00A21C99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04252">
                    <w:rPr>
                      <w:rFonts w:ascii="Times New Roman" w:hAnsi="Times New Roman" w:cs="Times New Roman"/>
                      <w:sz w:val="24"/>
                      <w:szCs w:val="24"/>
                    </w:rPr>
                    <w:t>Danışman İmza</w:t>
                  </w:r>
                </w:p>
              </w:tc>
            </w:tr>
            <w:tr w:rsidR="00A21C99" w:rsidRPr="00A04252" w:rsidTr="00A04252">
              <w:trPr>
                <w:trHeight w:val="527"/>
                <w:jc w:val="center"/>
              </w:trPr>
              <w:sdt>
                <w:sdtPr>
                  <w:rPr>
                    <w:rStyle w:val="Stil4"/>
                    <w:sz w:val="24"/>
                    <w:szCs w:val="24"/>
                  </w:rPr>
                  <w:alias w:val="Formun Düzenlenme Tarihi"/>
                  <w:tag w:val="Formun Düzenlenme Tarihi"/>
                  <w:id w:val="-340240108"/>
                  <w:placeholder>
                    <w:docPart w:val="FED63CD342AE435D85AA93A418D7D04E"/>
                  </w:placeholder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Stil4"/>
                  </w:rPr>
                </w:sdtEndPr>
                <w:sdtContent>
                  <w:tc>
                    <w:tcPr>
                      <w:tcW w:w="4036" w:type="dxa"/>
                      <w:vAlign w:val="center"/>
                    </w:tcPr>
                    <w:p w:rsidR="00A21C99" w:rsidRPr="00A04252" w:rsidRDefault="00A21C99" w:rsidP="00A21C99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4"/>
                          <w:szCs w:val="24"/>
                        </w:rPr>
                      </w:pPr>
                      <w:r w:rsidRPr="00A04252">
                        <w:rPr>
                          <w:rStyle w:val="YerTutucuMetni"/>
                          <w:sz w:val="24"/>
                          <w:szCs w:val="24"/>
                        </w:rPr>
                        <w:t>Tarih girmek için burayı tıklatın.</w:t>
                      </w:r>
                    </w:p>
                  </w:tc>
                </w:sdtContent>
              </w:sdt>
            </w:tr>
            <w:tr w:rsidR="00A21C99" w:rsidTr="00A04252">
              <w:trPr>
                <w:trHeight w:val="527"/>
                <w:jc w:val="center"/>
              </w:trPr>
              <w:tc>
                <w:tcPr>
                  <w:tcW w:w="4036" w:type="dxa"/>
                  <w:vAlign w:val="center"/>
                </w:tcPr>
                <w:p w:rsidR="00A21C99" w:rsidRDefault="00A21C99" w:rsidP="00A21C99">
                  <w:pPr>
                    <w:jc w:val="center"/>
                    <w:rPr>
                      <w:rStyle w:val="Stil4"/>
                    </w:rPr>
                  </w:pPr>
                </w:p>
              </w:tc>
            </w:tr>
          </w:tbl>
          <w:p w:rsidR="00A97150" w:rsidRPr="0008544E" w:rsidRDefault="00A97150" w:rsidP="00D2225D">
            <w:pPr>
              <w:rPr>
                <w:rFonts w:ascii="Times New Roman" w:hAnsi="Times New Roman" w:cs="Times New Roman"/>
              </w:rPr>
            </w:pPr>
          </w:p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:rsidR="00A10DAF" w:rsidRDefault="00A10DAF" w:rsidP="00D2225D">
            <w:pPr>
              <w:rPr>
                <w:rFonts w:ascii="Times New Roman" w:hAnsi="Times New Roman" w:cs="Times New Roman"/>
                <w:color w:val="FF0000"/>
              </w:rPr>
            </w:pPr>
          </w:p>
          <w:p w:rsidR="00761D63" w:rsidRDefault="00761D63" w:rsidP="00D2225D">
            <w:pPr>
              <w:rPr>
                <w:rFonts w:ascii="Times New Roman" w:hAnsi="Times New Roman" w:cs="Times New Roman"/>
                <w:color w:val="FF0000"/>
              </w:rPr>
            </w:pPr>
          </w:p>
          <w:p w:rsidR="00761D63" w:rsidRDefault="00BF3F38" w:rsidP="00D2225D">
            <w:pPr>
              <w:rPr>
                <w:rStyle w:val="Stil5"/>
                <w:rFonts w:ascii="Times New Roman" w:hAnsi="Times New Roman" w:cs="Times New Roman"/>
                <w:color w:val="FF0000"/>
              </w:rPr>
            </w:pP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-1075281809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761D63" w:rsidRPr="0008544E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</w:p>
          <w:p w:rsidR="00761D63" w:rsidRPr="0008544E" w:rsidRDefault="00761D63" w:rsidP="00D2225D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:rsidR="00A10DAF" w:rsidRPr="0008544E" w:rsidRDefault="00A10DAF" w:rsidP="00A10DAF">
      <w:pPr>
        <w:rPr>
          <w:rFonts w:ascii="Times New Roman" w:hAnsi="Times New Roman" w:cs="Times New Roman"/>
        </w:rPr>
      </w:pPr>
    </w:p>
    <w:p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:rsidR="00A10DAF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W w:w="989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6379"/>
        <w:gridCol w:w="1531"/>
      </w:tblGrid>
      <w:tr w:rsidR="00E44EBD" w:rsidRPr="0087479F" w:rsidTr="00AA5C02">
        <w:trPr>
          <w:trHeight w:val="1400"/>
        </w:trPr>
        <w:tc>
          <w:tcPr>
            <w:tcW w:w="1985" w:type="dxa"/>
            <w:shd w:val="clear" w:color="auto" w:fill="auto"/>
          </w:tcPr>
          <w:p w:rsidR="00E44EBD" w:rsidRPr="0087479F" w:rsidRDefault="00E44EBD" w:rsidP="00AA5C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479F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lastRenderedPageBreak/>
              <w:drawing>
                <wp:anchor distT="0" distB="0" distL="114300" distR="114300" simplePos="0" relativeHeight="251658752" behindDoc="0" locked="0" layoutInCell="1" allowOverlap="1" wp14:anchorId="215920F5" wp14:editId="735225C0">
                  <wp:simplePos x="0" y="0"/>
                  <wp:positionH relativeFrom="column">
                    <wp:posOffset>74296</wp:posOffset>
                  </wp:positionH>
                  <wp:positionV relativeFrom="paragraph">
                    <wp:posOffset>27306</wp:posOffset>
                  </wp:positionV>
                  <wp:extent cx="800100" cy="800100"/>
                  <wp:effectExtent l="0" t="0" r="0" b="0"/>
                  <wp:wrapNone/>
                  <wp:docPr id="8" name="Resim 8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shd w:val="clear" w:color="auto" w:fill="auto"/>
            <w:vAlign w:val="center"/>
          </w:tcPr>
          <w:p w:rsidR="00E44EBD" w:rsidRPr="006D0D40" w:rsidRDefault="00E44EBD" w:rsidP="00AA5C02">
            <w:pPr>
              <w:pStyle w:val="KonuBal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BANDIRMA ONYEDİ EYLÜL ÜNİVERSİTESİ</w:t>
            </w:r>
          </w:p>
          <w:p w:rsidR="00E44EBD" w:rsidRPr="006D0D40" w:rsidRDefault="00E44EBD" w:rsidP="00AA5C02">
            <w:pPr>
              <w:pStyle w:val="Altyaz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SAĞLIK BİLİMLERİ ENSTİTÜSÜ</w:t>
            </w:r>
          </w:p>
          <w:p w:rsidR="00E44EBD" w:rsidRPr="0087479F" w:rsidRDefault="00E44EBD" w:rsidP="00AA5C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0D40">
              <w:rPr>
                <w:rFonts w:ascii="Times New Roman" w:hAnsi="Times New Roman" w:cs="Times New Roman"/>
                <w:b/>
                <w:sz w:val="24"/>
                <w:szCs w:val="24"/>
              </w:rPr>
              <w:t>YETERLİK SINAVI JÜRİ ÖNERİ FORMU</w:t>
            </w:r>
            <w:r w:rsidRPr="008747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31" w:type="dxa"/>
            <w:shd w:val="clear" w:color="auto" w:fill="auto"/>
            <w:vAlign w:val="center"/>
          </w:tcPr>
          <w:p w:rsidR="00E44EBD" w:rsidRPr="00C3317F" w:rsidRDefault="00E44EBD" w:rsidP="00AA5C02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 xml:space="preserve">Dök. No: </w:t>
            </w:r>
          </w:p>
          <w:p w:rsidR="00E44EBD" w:rsidRPr="0087479F" w:rsidRDefault="00E44EBD" w:rsidP="00AA5C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>Sayfa No:1/1</w:t>
            </w:r>
          </w:p>
        </w:tc>
      </w:tr>
    </w:tbl>
    <w:p w:rsidR="00FF2ED3" w:rsidRDefault="00FF2ED3" w:rsidP="00A10DAF">
      <w:pPr>
        <w:spacing w:after="0"/>
        <w:ind w:right="-648"/>
        <w:rPr>
          <w:rFonts w:ascii="Times New Roman" w:hAnsi="Times New Roman" w:cs="Times New Roman"/>
          <w:b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:rsidTr="00684535">
        <w:trPr>
          <w:trHeight w:val="11992"/>
        </w:trPr>
        <w:tc>
          <w:tcPr>
            <w:tcW w:w="9923" w:type="dxa"/>
          </w:tcPr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51"/>
            </w:tblGrid>
            <w:tr w:rsidR="00A10DAF" w:rsidRPr="0008544E" w:rsidTr="00756E27">
              <w:trPr>
                <w:trHeight w:val="189"/>
              </w:trPr>
              <w:tc>
                <w:tcPr>
                  <w:tcW w:w="9651" w:type="dxa"/>
                  <w:vAlign w:val="center"/>
                </w:tcPr>
                <w:p w:rsidR="00A10DAF" w:rsidRDefault="00C36836" w:rsidP="00D2225D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SAĞLIK </w:t>
                  </w:r>
                  <w:r w:rsidR="003B1C11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İLİMLERİ</w:t>
                  </w:r>
                  <w:r w:rsidR="00DB0011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A10DAF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NSTİTÜSÜ MÜDÜRLÜĞÜ</w:t>
                  </w:r>
                </w:p>
                <w:p w:rsidR="00756E27" w:rsidRPr="0087479F" w:rsidRDefault="00756E27" w:rsidP="00D2225D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permStart w:id="399710166" w:edGrp="everyone"/>
            <w:tr w:rsidR="00A10DAF" w:rsidRPr="0008544E" w:rsidTr="00756E27">
              <w:trPr>
                <w:trHeight w:val="189"/>
              </w:trPr>
              <w:tc>
                <w:tcPr>
                  <w:tcW w:w="9651" w:type="dxa"/>
                  <w:vAlign w:val="center"/>
                </w:tcPr>
                <w:p w:rsidR="00A10DAF" w:rsidRPr="0087479F" w:rsidRDefault="00BF3F38" w:rsidP="00D2225D">
                  <w:pPr>
                    <w:pStyle w:val="AralkYok"/>
                    <w:jc w:val="center"/>
                    <w:rPr>
                      <w:rFonts w:ascii="Times New Roman" w:hAnsi="Times New Roman"/>
                      <w:b/>
                    </w:rPr>
                  </w:pPr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-2109348091"/>
                      <w:dropDownList>
                        <w:listItem w:displayText="...................." w:value="...................."/>
                        <w:listItem w:displayText="Hemşirelik Anabilim Dalı" w:value="Hemşirelik Anabilim Dalı"/>
                        <w:listItem w:displayText="Sosyal Hizmet Anabilim Dalı" w:value="Sosyal Hizmet Anabilim Dalı"/>
                      </w:dropDownList>
                    </w:sdtPr>
                    <w:sdtEndPr/>
                    <w:sdtContent>
                      <w:r w:rsidR="00E44EBD" w:rsidRPr="0087479F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E44EBD" w:rsidRPr="0087479F">
                    <w:rPr>
                      <w:rFonts w:ascii="Times New Roman" w:hAnsi="Times New Roman"/>
                    </w:rPr>
                    <w:t xml:space="preserve">  </w:t>
                  </w:r>
                  <w:permEnd w:id="399710166"/>
                  <w:r w:rsidR="00A10DAF" w:rsidRPr="0087479F">
                    <w:rPr>
                      <w:rFonts w:ascii="Times New Roman" w:hAnsi="Times New Roman"/>
                      <w:b/>
                    </w:rPr>
                    <w:t xml:space="preserve">  </w:t>
                  </w:r>
                  <w:proofErr w:type="spellStart"/>
                  <w:r w:rsidR="00A10DAF" w:rsidRPr="0087479F">
                    <w:rPr>
                      <w:rFonts w:ascii="Times New Roman" w:hAnsi="Times New Roman"/>
                      <w:b/>
                    </w:rPr>
                    <w:t>Başkanlığına</w:t>
                  </w:r>
                  <w:proofErr w:type="spellEnd"/>
                  <w:r w:rsidR="00A10DAF" w:rsidRPr="0087479F">
                    <w:rPr>
                      <w:rFonts w:ascii="Times New Roman" w:hAnsi="Times New Roman"/>
                      <w:b/>
                    </w:rPr>
                    <w:t>,</w:t>
                  </w:r>
                </w:p>
                <w:p w:rsidR="00A10DAF" w:rsidRPr="0087479F" w:rsidRDefault="00A10DAF" w:rsidP="00DB0011">
                  <w:pPr>
                    <w:pStyle w:val="AralkYok"/>
                    <w:rPr>
                      <w:rFonts w:ascii="Times New Roman" w:hAnsi="Times New Roman"/>
                    </w:rPr>
                  </w:pPr>
                </w:p>
              </w:tc>
            </w:tr>
            <w:tr w:rsidR="00A10DAF" w:rsidRPr="0008544E" w:rsidTr="00756E27">
              <w:trPr>
                <w:trHeight w:val="983"/>
              </w:trPr>
              <w:tc>
                <w:tcPr>
                  <w:tcW w:w="9651" w:type="dxa"/>
                </w:tcPr>
                <w:p w:rsidR="00A10DAF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             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Derslerini başarıyla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tamamlamış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1969104887" w:edGrp="everyone"/>
                  <w:sdt>
                    <w:sdtPr>
                      <w:rPr>
                        <w:rFonts w:ascii="Times New Roman" w:hAnsi="Times New Roman"/>
                      </w:rPr>
                      <w:alias w:val="Anabilim Dalı Adı Seçiniz"/>
                      <w:tag w:val="Anabilim Dalı Adı Seçiniz"/>
                      <w:id w:val="1698586220"/>
                      <w:dropDownList>
                        <w:listItem w:displayText="...................." w:value="...................."/>
                        <w:listItem w:displayText="Hemşirelik Anabilim Dalı" w:value="Hemşirelik Anabilim Dalı"/>
                        <w:listItem w:displayText="Sosyal Hizmet Anabilim Dalı" w:value="Sosyal Hizmet Anabilim Dal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r w:rsidR="003B1C11">
                    <w:rPr>
                      <w:rFonts w:ascii="Times New Roman" w:hAnsi="Times New Roman"/>
                    </w:rPr>
                    <w:t xml:space="preserve">,  </w:t>
                  </w:r>
                  <w:sdt>
                    <w:sdtPr>
                      <w:rPr>
                        <w:rFonts w:ascii="Times New Roman" w:hAnsi="Times New Roman"/>
                      </w:rPr>
                      <w:alias w:val="Program Adı Seçiniz"/>
                      <w:tag w:val="Program Adı Seçiniz"/>
                      <w:id w:val="-1250963740"/>
                      <w:dropDownList>
                        <w:listItem w:displayText="...................." w:value="...................."/>
                        <w:listItem w:displayText="Hemşirelikte Yönetim Doktora Programı" w:value="Hemşirelikte Yönetim Doktora Programı"/>
                      </w:dropDownList>
                    </w:sdtPr>
                    <w:sdtEndPr/>
                    <w:sdtContent>
                      <w:r w:rsidR="003B1C11">
                        <w:rPr>
                          <w:rFonts w:ascii="Times New Roman" w:hAnsi="Times New Roman"/>
                        </w:rPr>
                        <w:t>....................</w:t>
                      </w:r>
                    </w:sdtContent>
                  </w:sdt>
                  <w:permEnd w:id="1969104887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roofErr w:type="spellStart"/>
                  <w:proofErr w:type="gram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proofErr w:type="gram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Doktora öğrencisi </w:t>
                  </w:r>
                  <w:permStart w:id="1340940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nin Adı Soyadı"/>
                      <w:tag w:val="Öğrencinin Adı Soyadı"/>
                      <w:id w:val="-1718581312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1340940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ermStart w:id="1036664130" w:edGrp="everyone"/>
                  <w:sdt>
                    <w:sdtPr>
                      <w:rPr>
                        <w:rStyle w:val="Stil18"/>
                        <w:rFonts w:ascii="Times New Roman" w:hAnsi="Times New Roman"/>
                        <w:sz w:val="22"/>
                        <w:szCs w:val="22"/>
                      </w:rPr>
                      <w:alias w:val="Uygun Ek Seçiniz"/>
                      <w:tag w:val="Uygun Ek Seçiniz"/>
                      <w:id w:val="275776198"/>
                      <w:comboBox>
                        <w:listItem w:displayText="........." w:value="........."/>
                        <w:listItem w:displayText="nin" w:value="nin"/>
                        <w:listItem w:displayText="nın" w:value="nın"/>
                        <w:listItem w:displayText="nun" w:value="nun"/>
                        <w:listItem w:displayText="nün" w:value="nün"/>
                        <w:listItem w:displayText="in" w:value="in"/>
                        <w:listItem w:displayText="ın" w:value="ın"/>
                        <w:listItem w:displayText="un" w:value="un"/>
                        <w:listItem w:displayText="ün" w:value="ün"/>
                      </w:comboBox>
                    </w:sdtPr>
                    <w:sdtEndPr>
                      <w:rPr>
                        <w:rStyle w:val="Stil18"/>
                      </w:rPr>
                    </w:sdtEndPr>
                    <w:sdtContent>
                      <w:r w:rsidR="00A10DAF" w:rsidRPr="0008544E">
                        <w:rPr>
                          <w:rStyle w:val="Stil18"/>
                          <w:rFonts w:ascii="Times New Roman" w:hAnsi="Times New Roman"/>
                          <w:sz w:val="22"/>
                          <w:szCs w:val="22"/>
                        </w:rPr>
                        <w:t>.........</w:t>
                      </w:r>
                    </w:sdtContent>
                  </w:sdt>
                  <w:permEnd w:id="1036664130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Doktora yeterlik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ınav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jür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“</w:t>
                  </w:r>
                  <w:r w:rsidR="00C3317F">
                    <w:rPr>
                      <w:rFonts w:ascii="Times New Roman" w:hAnsi="Times New Roman"/>
                      <w:sz w:val="22"/>
                      <w:szCs w:val="22"/>
                    </w:rPr>
                    <w:t>Bandırma Ony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edi Eylül Üniversitesi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Lisansüstü Eğitim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Öğretim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önetmeliğ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”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>nin</w:t>
                  </w:r>
                  <w:proofErr w:type="spellEnd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maddesini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uyarınc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şağıdak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ekliyl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nerilmiştir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ilgileriniz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gereğ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ederim.</w:t>
                  </w:r>
                </w:p>
                <w:p w:rsidR="00DB0011" w:rsidRPr="0008544E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396"/>
              <w:gridCol w:w="3857"/>
              <w:gridCol w:w="1843"/>
              <w:gridCol w:w="1843"/>
              <w:gridCol w:w="1758"/>
            </w:tblGrid>
            <w:tr w:rsidR="00A10DAF" w:rsidRPr="0008544E" w:rsidTr="00D2225D">
              <w:trPr>
                <w:trHeight w:val="340"/>
              </w:trPr>
              <w:tc>
                <w:tcPr>
                  <w:tcW w:w="9697" w:type="dxa"/>
                  <w:gridSpan w:val="5"/>
                  <w:shd w:val="clear" w:color="auto" w:fill="F2F2F2" w:themeFill="background1" w:themeFillShade="F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terlik Sınavı Jüri Üyeleri</w:t>
                  </w:r>
                </w:p>
              </w:tc>
            </w:tr>
            <w:tr w:rsidR="00A10DAF" w:rsidRPr="0008544E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Asil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7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2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vertAlign w:val="superscript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67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:rsidTr="00D2225D">
              <w:trPr>
                <w:trHeight w:val="242"/>
              </w:trPr>
              <w:tc>
                <w:tcPr>
                  <w:tcW w:w="396" w:type="dxa"/>
                  <w:vMerge w:val="restart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2062559807" w:edGrp="everyone" w:colFirst="2" w:colLast="2"/>
                  <w:permStart w:id="826419069" w:edGrp="everyone" w:colFirst="3" w:colLast="3"/>
                  <w:permStart w:id="2134864259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1834433902" w:edGrp="everyone"/>
              <w:tc>
                <w:tcPr>
                  <w:tcW w:w="3857" w:type="dxa"/>
                  <w:tcBorders>
                    <w:bottom w:val="nil"/>
                  </w:tcBorders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6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1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6"/>
                      </w:rPr>
                    </w:sdtEndPr>
                    <w:sdtContent>
                      <w:r w:rsidR="00A10DAF" w:rsidRPr="00DB0011">
                        <w:rPr>
                          <w:rStyle w:val="Stil6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834433902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665811716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Danışman Adı Soyadı"/>
                      <w:tag w:val="Danışman Adı Soyadı"/>
                      <w:id w:val="1844356815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665811716"/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 w:val="restart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2062559807"/>
            <w:permEnd w:id="826419069"/>
            <w:permEnd w:id="2134864259"/>
            <w:tr w:rsidR="00A10DAF" w:rsidRPr="0008544E" w:rsidTr="00D2225D">
              <w:trPr>
                <w:trHeight w:val="252"/>
              </w:trPr>
              <w:tc>
                <w:tcPr>
                  <w:tcW w:w="396" w:type="dxa"/>
                  <w:vMerge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57" w:type="dxa"/>
                  <w:tcBorders>
                    <w:top w:val="nil"/>
                  </w:tcBorders>
                  <w:vAlign w:val="center"/>
                </w:tcPr>
                <w:p w:rsidR="00A10DAF" w:rsidRPr="00DB0011" w:rsidRDefault="00A10DAF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Danışman</w:t>
                  </w:r>
                </w:p>
              </w:tc>
              <w:tc>
                <w:tcPr>
                  <w:tcW w:w="1843" w:type="dxa"/>
                  <w:vMerge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413963106" w:edGrp="everyone" w:colFirst="4" w:colLast="4"/>
                  <w:permStart w:id="1774482252" w:edGrp="everyone" w:colFirst="3" w:colLast="3"/>
                  <w:permStart w:id="175787753" w:edGrp="everyone" w:colFirst="2" w:colLast="2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62224582" w:edGrp="everyone"/>
              <w:tc>
                <w:tcPr>
                  <w:tcW w:w="3857" w:type="dxa"/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7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6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7"/>
                      </w:rPr>
                    </w:sdtEndPr>
                    <w:sdtContent>
                      <w:r w:rsidR="00A10DAF" w:rsidRPr="00DB0011">
                        <w:rPr>
                          <w:rStyle w:val="Stil7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62224582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368480095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id w:val="1844356877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368480095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159015441" w:edGrp="everyone" w:colFirst="4" w:colLast="4"/>
                  <w:permStart w:id="293890405" w:edGrp="everyone" w:colFirst="3" w:colLast="3"/>
                  <w:permStart w:id="1036531203" w:edGrp="everyone" w:colFirst="2" w:colLast="2"/>
                  <w:permEnd w:id="1413963106"/>
                  <w:permEnd w:id="1774482252"/>
                  <w:permEnd w:id="175787753"/>
                  <w:r w:rsidRPr="0008544E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permStart w:id="889328481" w:edGrp="everyone"/>
              <w:tc>
                <w:tcPr>
                  <w:tcW w:w="3857" w:type="dxa"/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8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8"/>
                      </w:rPr>
                    </w:sdtEndPr>
                    <w:sdtContent>
                      <w:r w:rsidR="00A10DAF" w:rsidRPr="00DB0011">
                        <w:rPr>
                          <w:rStyle w:val="Stil8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889328481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573526448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tag w:val="Kurumdan Jüri Üyesi  Adı Soyadı"/>
                      <w:id w:val="1844356880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573526448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939084245" w:edGrp="everyone" w:colFirst="4" w:colLast="4"/>
                  <w:permStart w:id="1578204914" w:edGrp="everyone" w:colFirst="3" w:colLast="3"/>
                  <w:permStart w:id="952762548" w:edGrp="everyone" w:colFirst="2" w:colLast="2"/>
                  <w:permEnd w:id="1159015441"/>
                  <w:permEnd w:id="293890405"/>
                  <w:permEnd w:id="1036531203"/>
                  <w:r w:rsidRPr="0008544E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permStart w:id="546133261" w:edGrp="everyone"/>
              <w:tc>
                <w:tcPr>
                  <w:tcW w:w="3857" w:type="dxa"/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9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9"/>
                      </w:rPr>
                    </w:sdtEndPr>
                    <w:sdtContent>
                      <w:r w:rsidR="00A10DAF" w:rsidRPr="00DB0011">
                        <w:rPr>
                          <w:rStyle w:val="Stil9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546133261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889234513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2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889234513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950559625" w:edGrp="everyone" w:colFirst="4" w:colLast="4"/>
                  <w:permStart w:id="1384599482" w:edGrp="everyone" w:colFirst="3" w:colLast="3"/>
                  <w:permStart w:id="2023443140" w:edGrp="everyone" w:colFirst="2" w:colLast="2"/>
                  <w:permEnd w:id="939084245"/>
                  <w:permEnd w:id="1578204914"/>
                  <w:permEnd w:id="952762548"/>
                  <w:r w:rsidRPr="0008544E">
                    <w:rPr>
                      <w:rFonts w:ascii="Times New Roman" w:hAnsi="Times New Roman" w:cs="Times New Roman"/>
                    </w:rPr>
                    <w:t>5</w:t>
                  </w:r>
                </w:p>
              </w:tc>
              <w:permStart w:id="162680310" w:edGrp="everyone"/>
              <w:tc>
                <w:tcPr>
                  <w:tcW w:w="3857" w:type="dxa"/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0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5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0"/>
                      </w:rPr>
                    </w:sdtEndPr>
                    <w:sdtContent>
                      <w:r w:rsidR="00A10DAF" w:rsidRPr="00DB0011">
                        <w:rPr>
                          <w:rStyle w:val="Stil10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62680310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057099968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6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057099968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950559625"/>
            <w:permEnd w:id="1384599482"/>
            <w:permEnd w:id="2023443140"/>
            <w:tr w:rsidR="00A10DAF" w:rsidRPr="0008544E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dek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48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15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782"/>
                  </w:sdtPr>
                  <w:sdtEndPr/>
                  <w:sdtContent>
                    <w:p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35149264" w:edGrp="everyone" w:colFirst="2" w:colLast="2"/>
                  <w:permStart w:id="904213131" w:edGrp="everyone" w:colFirst="3" w:colLast="3"/>
                  <w:permStart w:id="1520459333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820061330" w:edGrp="everyone"/>
              <w:tc>
                <w:tcPr>
                  <w:tcW w:w="3857" w:type="dxa"/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1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1"/>
                      </w:rPr>
                    </w:sdtEndPr>
                    <w:sdtContent>
                      <w:r w:rsidR="00A10DAF" w:rsidRPr="00DB0011">
                        <w:rPr>
                          <w:rStyle w:val="Stil11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820061330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43079605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Yedek Jüri Üyesi  Adı Soyadı"/>
                      <w:tag w:val="Kurum Dışındandan Jüri Üyesi  Adı Soyadı"/>
                      <w:id w:val="1844356889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43079605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A10DAF" w:rsidRPr="0008544E" w:rsidTr="00D2225D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  <w:permStart w:id="149431805" w:edGrp="everyone" w:colFirst="2" w:colLast="2"/>
                  <w:permStart w:id="360076367" w:edGrp="everyone" w:colFirst="3" w:colLast="3"/>
                  <w:permStart w:id="878082917" w:edGrp="everyone" w:colFirst="4" w:colLast="4"/>
                  <w:permEnd w:id="135149264"/>
                  <w:permEnd w:id="904213131"/>
                  <w:permEnd w:id="1520459333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651560600" w:edGrp="everyone"/>
              <w:tc>
                <w:tcPr>
                  <w:tcW w:w="3857" w:type="dxa"/>
                  <w:vAlign w:val="center"/>
                </w:tcPr>
                <w:p w:rsidR="00A10DAF" w:rsidRPr="00DB0011" w:rsidRDefault="00BF3F38" w:rsidP="00D2225D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2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9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2"/>
                      </w:rPr>
                    </w:sdtEndPr>
                    <w:sdtContent>
                      <w:r w:rsidR="00A10DAF" w:rsidRPr="00DB0011">
                        <w:rPr>
                          <w:rStyle w:val="Stil12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651560600"/>
                  <w:r w:rsidR="00A10DAF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546445824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Yedek Jüri Üyesi  Adı Soyadı"/>
                      <w:tag w:val="Kurumdan Jüri Üyesi  Adı Soyadı"/>
                      <w:id w:val="1844356892"/>
                      <w:showingPlcHdr/>
                    </w:sdtPr>
                    <w:sdtEndPr/>
                    <w:sdtContent>
                      <w:r w:rsidR="00A10DAF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546445824"/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Align w:val="center"/>
                </w:tcPr>
                <w:p w:rsidR="00A10DAF" w:rsidRPr="00DB0011" w:rsidRDefault="00A10DAF" w:rsidP="00D2225D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permEnd w:id="149431805"/>
            <w:permEnd w:id="360076367"/>
            <w:permEnd w:id="878082917"/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12"/>
              <w:gridCol w:w="312"/>
              <w:gridCol w:w="3252"/>
              <w:gridCol w:w="709"/>
              <w:gridCol w:w="290"/>
              <w:gridCol w:w="1418"/>
            </w:tblGrid>
            <w:tr w:rsidR="00A10DAF" w:rsidRPr="0008544E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496646801" w:edGrp="everyone" w:colFirst="5" w:colLast="5"/>
                  <w:r w:rsidRPr="0008544E">
                    <w:rPr>
                      <w:rFonts w:ascii="Times New Roman" w:hAnsi="Times New Roman" w:cs="Times New Roman"/>
                      <w:b/>
                    </w:rPr>
                    <w:t>Yazılı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4"/>
                    <w:rFonts w:cs="Times New Roman"/>
                  </w:rPr>
                  <w:id w:val="1844357012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1490041815" w:edGrp="everyone" w:displacedByCustomXml="prev"/>
                  <w:tc>
                    <w:tcPr>
                      <w:tcW w:w="3252" w:type="dxa"/>
                      <w:vAlign w:val="center"/>
                    </w:tcPr>
                    <w:p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1490041815" w:displacedByCustomXml="next"/>
                </w:sdtContent>
              </w:sdt>
              <w:tc>
                <w:tcPr>
                  <w:tcW w:w="709" w:type="dxa"/>
                  <w:vAlign w:val="center"/>
                </w:tcPr>
                <w:p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295312415" w:edGrp="everyone" w:colFirst="5" w:colLast="5"/>
                  <w:permEnd w:id="1496646801"/>
                  <w:r w:rsidRPr="0008544E">
                    <w:rPr>
                      <w:rFonts w:ascii="Times New Roman" w:hAnsi="Times New Roman" w:cs="Times New Roman"/>
                      <w:b/>
                    </w:rPr>
                    <w:t>Sözlü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5"/>
                    <w:rFonts w:cs="Times New Roman"/>
                  </w:rPr>
                  <w:id w:val="1844357013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823752436" w:edGrp="everyone" w:displacedByCustomXml="prev"/>
                  <w:tc>
                    <w:tcPr>
                      <w:tcW w:w="3252" w:type="dxa"/>
                      <w:vAlign w:val="center"/>
                    </w:tcPr>
                    <w:p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823752436" w:displacedByCustomXml="next"/>
                </w:sdtContent>
              </w:sdt>
              <w:tc>
                <w:tcPr>
                  <w:tcW w:w="709" w:type="dxa"/>
                  <w:vAlign w:val="center"/>
                </w:tcPr>
                <w:p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:rsidR="00A10DAF" w:rsidRPr="0008544E" w:rsidRDefault="00A10DAF" w:rsidP="00D222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permEnd w:id="295312415"/>
          </w:tbl>
          <w:p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2F2F2" w:themeFill="background1" w:themeFillShade="F2"/>
              <w:tblLook w:val="04A0" w:firstRow="1" w:lastRow="0" w:firstColumn="1" w:lastColumn="0" w:noHBand="0" w:noVBand="1"/>
            </w:tblPr>
            <w:tblGrid>
              <w:gridCol w:w="3232"/>
              <w:gridCol w:w="1616"/>
              <w:gridCol w:w="1616"/>
              <w:gridCol w:w="3233"/>
            </w:tblGrid>
            <w:tr w:rsidR="00A10DAF" w:rsidRPr="0008544E" w:rsidTr="00D2225D">
              <w:tc>
                <w:tcPr>
                  <w:tcW w:w="9697" w:type="dxa"/>
                  <w:gridSpan w:val="4"/>
                  <w:shd w:val="clear" w:color="auto" w:fill="F2F2F2" w:themeFill="background1" w:themeFillShade="F2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 xml:space="preserve">ABD Yeterlik Komitesi </w:t>
                  </w:r>
                </w:p>
              </w:tc>
            </w:tr>
            <w:tr w:rsidR="00A10DAF" w:rsidRPr="0008544E" w:rsidTr="00DB0011">
              <w:tblPrEx>
                <w:shd w:val="clear" w:color="auto" w:fill="auto"/>
              </w:tblPrEx>
              <w:trPr>
                <w:trHeight w:val="248"/>
              </w:trPr>
              <w:tc>
                <w:tcPr>
                  <w:tcW w:w="3232" w:type="dxa"/>
                  <w:vAlign w:val="center"/>
                </w:tcPr>
                <w:p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3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392592769" w:edGrp="everyone"/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:rsidR="00A10DAF" w:rsidRPr="0008544E" w:rsidRDefault="00BF3F38" w:rsidP="00D2225D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3"/>
                        <w:rFonts w:cs="Times New Roman"/>
                      </w:rPr>
                      <w:alias w:val="Unvan Seçiniz"/>
                      <w:tag w:val="Unvan Seçiniz"/>
                      <w:id w:val="2003992823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3"/>
                      </w:rPr>
                    </w:sdtEndPr>
                    <w:sdtContent>
                      <w:r w:rsidR="00A10DAF" w:rsidRPr="0008544E">
                        <w:rPr>
                          <w:rStyle w:val="Stil13"/>
                          <w:rFonts w:cs="Times New Roman"/>
                        </w:rPr>
                        <w:t>..........</w:t>
                      </w:r>
                    </w:sdtContent>
                  </w:sdt>
                  <w:permEnd w:id="392592769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921585486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Başkanı Adı Soyadı"/>
                      <w:id w:val="2003992824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921585486"/>
                </w:p>
              </w:tc>
              <w:permStart w:id="920125851" w:edGrp="everyone"/>
              <w:tc>
                <w:tcPr>
                  <w:tcW w:w="3232" w:type="dxa"/>
                  <w:gridSpan w:val="2"/>
                  <w:vAlign w:val="center"/>
                </w:tcPr>
                <w:p w:rsidR="00A10DAF" w:rsidRPr="0008544E" w:rsidRDefault="00BF3F38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200399279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920125851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330523717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tag w:val="ABD Yeterlik Komitesi Üyesi Adı Soyadı"/>
                      <w:id w:val="2003992800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330523717"/>
                </w:p>
              </w:tc>
              <w:permStart w:id="603527463" w:edGrp="everyone"/>
              <w:tc>
                <w:tcPr>
                  <w:tcW w:w="3233" w:type="dxa"/>
                  <w:vAlign w:val="center"/>
                </w:tcPr>
                <w:p w:rsidR="00A10DAF" w:rsidRPr="0008544E" w:rsidRDefault="00BF3F38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3"/>
                        <w:rFonts w:cs="Times New Roman"/>
                      </w:rPr>
                      <w:alias w:val="Unvan Seçiniz"/>
                      <w:tag w:val="Unvan Seçiniz"/>
                      <w:id w:val="1844356727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3"/>
                      </w:rPr>
                    </w:sdtEndPr>
                    <w:sdtContent>
                      <w:r w:rsidR="00A10DAF" w:rsidRPr="0008544E">
                        <w:rPr>
                          <w:rStyle w:val="Stil3"/>
                          <w:rFonts w:cs="Times New Roman"/>
                        </w:rPr>
                        <w:t>..........</w:t>
                      </w:r>
                    </w:sdtContent>
                  </w:sdt>
                  <w:permEnd w:id="60352746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169901487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1844356728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169901487"/>
                </w:p>
                <w:p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Başkanı</w:t>
                  </w: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3233" w:type="dxa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  <w:tr w:rsidR="00A10DAF" w:rsidRPr="0008544E" w:rsidTr="00DB0011">
              <w:tblPrEx>
                <w:shd w:val="clear" w:color="auto" w:fill="auto"/>
              </w:tblPrEx>
              <w:trPr>
                <w:trHeight w:val="516"/>
              </w:trPr>
              <w:tc>
                <w:tcPr>
                  <w:tcW w:w="4848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:rsidR="00A10DAF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DB0011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DB0011" w:rsidRPr="0008544E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809986713" w:edGrp="everyone"/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:rsidR="00A10DAF" w:rsidRPr="0008544E" w:rsidRDefault="00BF3F38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  <w:rFonts w:cs="Times New Roman"/>
                      </w:rPr>
                      <w:alias w:val="Unvan Seçiniz"/>
                      <w:tag w:val="Unvan Seçiniz"/>
                      <w:id w:val="200423266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4"/>
                      </w:rPr>
                    </w:sdtEndPr>
                    <w:sdtContent>
                      <w:r w:rsidR="00A10DAF" w:rsidRPr="0008544E">
                        <w:rPr>
                          <w:rStyle w:val="Stil4"/>
                          <w:rFonts w:cs="Times New Roman"/>
                        </w:rPr>
                        <w:t>..........</w:t>
                      </w:r>
                    </w:sdtContent>
                  </w:sdt>
                  <w:permEnd w:id="80998671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301681015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9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301681015"/>
                </w:p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permStart w:id="389221650" w:edGrp="everyone"/>
              <w:tc>
                <w:tcPr>
                  <w:tcW w:w="4849" w:type="dxa"/>
                  <w:gridSpan w:val="2"/>
                  <w:vAlign w:val="center"/>
                </w:tcPr>
                <w:p w:rsidR="00A10DAF" w:rsidRPr="0008544E" w:rsidRDefault="00BF3F38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5"/>
                        <w:rFonts w:ascii="Times New Roman" w:hAnsi="Times New Roman" w:cs="Times New Roman"/>
                      </w:rPr>
                      <w:alias w:val="Unvan Seçiniz"/>
                      <w:tag w:val="Unvan Seçiniz"/>
                      <w:id w:val="2004232662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5"/>
                      </w:rPr>
                    </w:sdtEndPr>
                    <w:sdtContent>
                      <w:r w:rsidR="00A10DAF" w:rsidRPr="0008544E">
                        <w:rPr>
                          <w:rStyle w:val="Stil5"/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permEnd w:id="389221650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51201207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3"/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51201207"/>
                </w:p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</w:tbl>
          <w:p w:rsidR="00A10DAF" w:rsidRPr="0008544E" w:rsidRDefault="00A10DAF" w:rsidP="00761D63">
            <w:pPr>
              <w:tabs>
                <w:tab w:val="left" w:pos="1908"/>
              </w:tabs>
              <w:rPr>
                <w:rFonts w:ascii="Times New Roman" w:hAnsi="Times New Roman" w:cs="Times New Roman"/>
              </w:rPr>
            </w:pPr>
            <w:r w:rsidRPr="0008544E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1669604468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1- Doktora Yeterlik Komitesi, farklı alanlardaki sınavları hazırlamak, uygulamak ve değerlendirmek " w:value="1- Doktora Yeterlik Komitesi, farklı alanlardaki sınavları hazırlamak, uygulamak ve değerlendirmek "/>
                  <w:listItem w:displayText="amacıyla; 24 kredilik derslerini, seminerini ve 60 AKTS kredisini başarıyla tamamlayan öğrenci için, " w:value="amacıyla; 24 kredilik derslerini, seminerini ve 60 AKTS kredisini başarıyla tamamlayan öğrenci için, "/>
                  <w:listItem w:displayText="derslerin tamamlanmasını takip eden dönemin Yeterlik Başvuru tarihleri arasında, ilgili formu " w:value="derslerin tamamlanmasını takip eden dönemin Yeterlik Başvuru tarihleri arasında, ilgili formu "/>
                  <w:listItem w:displayText="Anabilim Dalı Başkanlığı üst yazısı ekinde Enstitüye gönderir. Sınav jürisi en az ikisi Üniversite " w:value="Anabilim Dalı Başkanlığı üst yazısı ekinde Enstitüye gönderir. Sınav jürisi en az ikisi Üniversite "/>
                  <w:listItem w:displayText="dışından olmak üzere, danışman dahil beş ve biri başka bir yükseköğretim kurumunda görevli olmak " w:value="dışından olmak üzere, danışman dahil beş ve biri başka bir yükseköğretim kurumunda görevli olmak "/>
                  <w:listItem w:displayText="üzere iki yedek öğretim üyesi önerilir. Üniversite Dışından önerilen öğretim üyelerinin açık adresleri " w:value="üzere iki yedek öğretim üyesi önerilir. Üniversite Dışından önerilen öğretim üyelerinin açık adresleri "/>
                  <w:listItem w:displayText="yazılmalıdır." w:value="yazılmalıdır."/>
                  <w:listItem w:displayText="2- Dr. Öğr. Üyesi Unvanlı Öğretim üyelerinin Jüri Üyesi olabilmesi için " w:value="2- Dr. Öğr. Üyesi Unvanlı Öğretim üyelerinin Jüri Üyesi olabilmesi için "/>
                  <w:listItem w:displayText="Doktora Danışmanlık koşullarını sağlaması ve belgelendirmesi gerekir" w:value="Doktora Danışmanlık koşullarını sağlaması ve belgelendirmesi gerekir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DB0011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  <w:r w:rsidRPr="0008544E">
              <w:rPr>
                <w:rFonts w:ascii="Times New Roman" w:hAnsi="Times New Roman" w:cs="Times New Roman"/>
              </w:rPr>
              <w:t xml:space="preserve">                   </w:t>
            </w:r>
          </w:p>
        </w:tc>
      </w:tr>
    </w:tbl>
    <w:p w:rsidR="00DB0011" w:rsidRPr="0008544E" w:rsidRDefault="00DB0011" w:rsidP="00DB0011">
      <w:pPr>
        <w:rPr>
          <w:rFonts w:ascii="Times New Roman" w:hAnsi="Times New Roman" w:cs="Times New Roman"/>
          <w:lang w:eastAsia="tr-TR"/>
        </w:rPr>
      </w:pPr>
    </w:p>
    <w:sectPr w:rsidR="00DB0011" w:rsidRPr="0008544E" w:rsidSect="0087479F">
      <w:pgSz w:w="11906" w:h="16838"/>
      <w:pgMar w:top="1135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3F38" w:rsidRDefault="00BF3F38" w:rsidP="00A10DAF">
      <w:pPr>
        <w:spacing w:after="0" w:line="240" w:lineRule="auto"/>
      </w:pPr>
      <w:r>
        <w:separator/>
      </w:r>
    </w:p>
  </w:endnote>
  <w:endnote w:type="continuationSeparator" w:id="0">
    <w:p w:rsidR="00BF3F38" w:rsidRDefault="00BF3F38" w:rsidP="00A10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3F38" w:rsidRDefault="00BF3F38" w:rsidP="00A10DAF">
      <w:pPr>
        <w:spacing w:after="0" w:line="240" w:lineRule="auto"/>
      </w:pPr>
      <w:r>
        <w:separator/>
      </w:r>
    </w:p>
  </w:footnote>
  <w:footnote w:type="continuationSeparator" w:id="0">
    <w:p w:rsidR="00BF3F38" w:rsidRDefault="00BF3F38" w:rsidP="00A10D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Q0NrU0tjA3tTBW0lEKTi0uzszPAykwrAUAJKwEciwAAAA="/>
  </w:docVars>
  <w:rsids>
    <w:rsidRoot w:val="009375CF"/>
    <w:rsid w:val="00004C3B"/>
    <w:rsid w:val="000604B2"/>
    <w:rsid w:val="000732E0"/>
    <w:rsid w:val="0008544E"/>
    <w:rsid w:val="000961B5"/>
    <w:rsid w:val="000D7D27"/>
    <w:rsid w:val="00101CBA"/>
    <w:rsid w:val="00107593"/>
    <w:rsid w:val="00183257"/>
    <w:rsid w:val="001936E4"/>
    <w:rsid w:val="001C55A6"/>
    <w:rsid w:val="001F62BD"/>
    <w:rsid w:val="002037F6"/>
    <w:rsid w:val="00260668"/>
    <w:rsid w:val="00263A0C"/>
    <w:rsid w:val="002844EA"/>
    <w:rsid w:val="002C227E"/>
    <w:rsid w:val="002E577A"/>
    <w:rsid w:val="00314503"/>
    <w:rsid w:val="0032687D"/>
    <w:rsid w:val="0034523D"/>
    <w:rsid w:val="003602A5"/>
    <w:rsid w:val="003642AD"/>
    <w:rsid w:val="0038374E"/>
    <w:rsid w:val="003B1C11"/>
    <w:rsid w:val="003F0A68"/>
    <w:rsid w:val="00446D34"/>
    <w:rsid w:val="004C02A1"/>
    <w:rsid w:val="004E7FD5"/>
    <w:rsid w:val="00506326"/>
    <w:rsid w:val="005A04BE"/>
    <w:rsid w:val="005A7863"/>
    <w:rsid w:val="005C0752"/>
    <w:rsid w:val="005E774F"/>
    <w:rsid w:val="005F7351"/>
    <w:rsid w:val="00622FCC"/>
    <w:rsid w:val="00666504"/>
    <w:rsid w:val="00684535"/>
    <w:rsid w:val="006A26E9"/>
    <w:rsid w:val="006B7E47"/>
    <w:rsid w:val="006C0D1D"/>
    <w:rsid w:val="006C2763"/>
    <w:rsid w:val="006D0D40"/>
    <w:rsid w:val="006E0C98"/>
    <w:rsid w:val="006F3DF4"/>
    <w:rsid w:val="007158BB"/>
    <w:rsid w:val="00726577"/>
    <w:rsid w:val="00726F4B"/>
    <w:rsid w:val="007421E6"/>
    <w:rsid w:val="00756E27"/>
    <w:rsid w:val="00761D63"/>
    <w:rsid w:val="0077308D"/>
    <w:rsid w:val="007A6C7B"/>
    <w:rsid w:val="007D7925"/>
    <w:rsid w:val="00801E4B"/>
    <w:rsid w:val="008173C0"/>
    <w:rsid w:val="0087479F"/>
    <w:rsid w:val="008B20CE"/>
    <w:rsid w:val="008B4014"/>
    <w:rsid w:val="008C3216"/>
    <w:rsid w:val="008C75F0"/>
    <w:rsid w:val="00901C08"/>
    <w:rsid w:val="009052C6"/>
    <w:rsid w:val="00911EF7"/>
    <w:rsid w:val="00925C6C"/>
    <w:rsid w:val="009375CF"/>
    <w:rsid w:val="0094592E"/>
    <w:rsid w:val="009F4856"/>
    <w:rsid w:val="009F6E68"/>
    <w:rsid w:val="00A04252"/>
    <w:rsid w:val="00A07D15"/>
    <w:rsid w:val="00A10DAF"/>
    <w:rsid w:val="00A21C99"/>
    <w:rsid w:val="00A802D7"/>
    <w:rsid w:val="00A856A1"/>
    <w:rsid w:val="00A97150"/>
    <w:rsid w:val="00AA3DD9"/>
    <w:rsid w:val="00AC16C3"/>
    <w:rsid w:val="00AF3983"/>
    <w:rsid w:val="00B075C2"/>
    <w:rsid w:val="00B23837"/>
    <w:rsid w:val="00B5655F"/>
    <w:rsid w:val="00B7196E"/>
    <w:rsid w:val="00B9445A"/>
    <w:rsid w:val="00BB5F04"/>
    <w:rsid w:val="00BB769B"/>
    <w:rsid w:val="00BC089A"/>
    <w:rsid w:val="00BE7009"/>
    <w:rsid w:val="00BF1288"/>
    <w:rsid w:val="00BF3F38"/>
    <w:rsid w:val="00C046A2"/>
    <w:rsid w:val="00C3317F"/>
    <w:rsid w:val="00C36836"/>
    <w:rsid w:val="00CB3E9B"/>
    <w:rsid w:val="00CC692E"/>
    <w:rsid w:val="00CF5E54"/>
    <w:rsid w:val="00D30EAC"/>
    <w:rsid w:val="00D80FE9"/>
    <w:rsid w:val="00D92F22"/>
    <w:rsid w:val="00DB0011"/>
    <w:rsid w:val="00DD2CD2"/>
    <w:rsid w:val="00DD609D"/>
    <w:rsid w:val="00E30A3D"/>
    <w:rsid w:val="00E44EBD"/>
    <w:rsid w:val="00E53A2B"/>
    <w:rsid w:val="00E555CC"/>
    <w:rsid w:val="00EB13CA"/>
    <w:rsid w:val="00EB15EE"/>
    <w:rsid w:val="00ED2DEB"/>
    <w:rsid w:val="00EF4CCD"/>
    <w:rsid w:val="00F06F4D"/>
    <w:rsid w:val="00F87B22"/>
    <w:rsid w:val="00FB2051"/>
    <w:rsid w:val="00FD5B3E"/>
    <w:rsid w:val="00FF14F8"/>
    <w:rsid w:val="00FF2ED3"/>
    <w:rsid w:val="00FF31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E21A176-34CF-49BE-BA8A-4E0B3B6A3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73C0"/>
  </w:style>
  <w:style w:type="paragraph" w:styleId="Balk1">
    <w:name w:val="heading 1"/>
    <w:basedOn w:val="Normal"/>
    <w:next w:val="Normal"/>
    <w:link w:val="Balk1Char"/>
    <w:qFormat/>
    <w:rsid w:val="008173C0"/>
    <w:pPr>
      <w:keepNext/>
      <w:overflowPunct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8173C0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GvdeMetni">
    <w:name w:val="Body Text"/>
    <w:basedOn w:val="Normal"/>
    <w:link w:val="GvdeMetniChar"/>
    <w:semiHidden/>
    <w:unhideWhenUsed/>
    <w:rsid w:val="008173C0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8173C0"/>
    <w:rPr>
      <w:rFonts w:ascii="Verdana" w:eastAsia="Times New Roman" w:hAnsi="Verdana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8173C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table" w:styleId="TabloKlavuzu">
    <w:name w:val="Table Grid"/>
    <w:basedOn w:val="NormalTablo"/>
    <w:uiPriority w:val="39"/>
    <w:rsid w:val="0081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17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73C0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A10DAF"/>
    <w:rPr>
      <w:color w:val="808080"/>
    </w:rPr>
  </w:style>
  <w:style w:type="character" w:customStyle="1" w:styleId="Stil1">
    <w:name w:val="Stil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A10DAF"/>
    <w:rPr>
      <w:rFonts w:ascii="Book Antiqua" w:hAnsi="Book Antiqua"/>
    </w:rPr>
  </w:style>
  <w:style w:type="paragraph" w:styleId="stBilgi">
    <w:name w:val="header"/>
    <w:basedOn w:val="Normal"/>
    <w:link w:val="s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0DAF"/>
  </w:style>
  <w:style w:type="paragraph" w:styleId="AltBilgi">
    <w:name w:val="footer"/>
    <w:basedOn w:val="Normal"/>
    <w:link w:val="Al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0DAF"/>
  </w:style>
  <w:style w:type="character" w:customStyle="1" w:styleId="Stil3">
    <w:name w:val="Stil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6">
    <w:name w:val="Stil6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7">
    <w:name w:val="Stil7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8">
    <w:name w:val="Stil8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9">
    <w:name w:val="Stil9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0">
    <w:name w:val="Stil10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1">
    <w:name w:val="Stil1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2">
    <w:name w:val="Stil12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3">
    <w:name w:val="Stil1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4">
    <w:name w:val="Stil1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5">
    <w:name w:val="Stil15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8">
    <w:name w:val="Stil18"/>
    <w:basedOn w:val="VarsaylanParagrafYazTipi"/>
    <w:uiPriority w:val="1"/>
    <w:rsid w:val="00A10DAF"/>
  </w:style>
  <w:style w:type="paragraph" w:styleId="KonuBal">
    <w:name w:val="Title"/>
    <w:basedOn w:val="Normal"/>
    <w:link w:val="KonuBalChar"/>
    <w:qFormat/>
    <w:rsid w:val="007A6C7B"/>
    <w:pPr>
      <w:spacing w:after="0" w:line="240" w:lineRule="auto"/>
      <w:ind w:left="46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7A6C7B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Altyaz">
    <w:name w:val="Subtitle"/>
    <w:basedOn w:val="Normal"/>
    <w:link w:val="AltyazChar"/>
    <w:qFormat/>
    <w:rsid w:val="007A6C7B"/>
    <w:pPr>
      <w:spacing w:after="0" w:line="240" w:lineRule="auto"/>
      <w:ind w:left="4956" w:hanging="4845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AltyazChar">
    <w:name w:val="Altyazı Char"/>
    <w:basedOn w:val="VarsaylanParagrafYazTipi"/>
    <w:link w:val="Altyaz"/>
    <w:rsid w:val="007A6C7B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Stil2">
    <w:name w:val="Stil2"/>
    <w:basedOn w:val="VarsaylanParagrafYazTipi"/>
    <w:uiPriority w:val="1"/>
    <w:rsid w:val="00A97150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D63CD342AE435D85AA93A418D7D04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9BF67F6-09CE-42D5-BF38-7B7DC10A7DB5}"/>
      </w:docPartPr>
      <w:docPartBody>
        <w:p w:rsidR="00684E30" w:rsidRDefault="00D0414F" w:rsidP="00D0414F">
          <w:pPr>
            <w:pStyle w:val="FED63CD342AE435D85AA93A418D7D04E"/>
          </w:pPr>
          <w:r>
            <w:rPr>
              <w:rStyle w:val="YerTutucuMetni"/>
            </w:rPr>
            <w:t>Tarih girmek için burayı tıklat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56F"/>
    <w:rsid w:val="0037056F"/>
    <w:rsid w:val="005337B0"/>
    <w:rsid w:val="00684E30"/>
    <w:rsid w:val="0091526E"/>
    <w:rsid w:val="00951663"/>
    <w:rsid w:val="00B238FE"/>
    <w:rsid w:val="00D0414F"/>
    <w:rsid w:val="00D43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0414F"/>
  </w:style>
  <w:style w:type="paragraph" w:customStyle="1" w:styleId="1B7C5BA0CAF64BF6ACE010B2BDBEC568">
    <w:name w:val="1B7C5BA0CAF64BF6ACE010B2BDBEC568"/>
    <w:rsid w:val="0037056F"/>
  </w:style>
  <w:style w:type="paragraph" w:customStyle="1" w:styleId="21C589B9DB1A47CAB8BB848F5C13864D">
    <w:name w:val="21C589B9DB1A47CAB8BB848F5C13864D"/>
    <w:rsid w:val="0037056F"/>
  </w:style>
  <w:style w:type="paragraph" w:customStyle="1" w:styleId="05FCB3F4FEF149C4B98EA83B4D105983">
    <w:name w:val="05FCB3F4FEF149C4B98EA83B4D105983"/>
    <w:rsid w:val="0037056F"/>
  </w:style>
  <w:style w:type="paragraph" w:customStyle="1" w:styleId="AD939B92D5E34A3295287101849263F3">
    <w:name w:val="AD939B92D5E34A3295287101849263F3"/>
    <w:rsid w:val="0037056F"/>
  </w:style>
  <w:style w:type="paragraph" w:customStyle="1" w:styleId="306575E75F8C42D49BD7AD0407F3D53D">
    <w:name w:val="306575E75F8C42D49BD7AD0407F3D53D"/>
    <w:rsid w:val="00D0414F"/>
  </w:style>
  <w:style w:type="paragraph" w:customStyle="1" w:styleId="FED63CD342AE435D85AA93A418D7D04E">
    <w:name w:val="FED63CD342AE435D85AA93A418D7D04E"/>
    <w:rsid w:val="00D041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545CB-ED86-42D8-8795-1E98D10D8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dc:description/>
  <cp:lastModifiedBy>NEJLET KILIÇ</cp:lastModifiedBy>
  <cp:revision>6</cp:revision>
  <cp:lastPrinted>2014-12-23T09:16:00Z</cp:lastPrinted>
  <dcterms:created xsi:type="dcterms:W3CDTF">2022-04-25T07:43:00Z</dcterms:created>
  <dcterms:modified xsi:type="dcterms:W3CDTF">2023-03-27T08:31:00Z</dcterms:modified>
</cp:coreProperties>
</file>